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EF961F0" w14:textId="77777777" w:rsidR="00CA4242" w:rsidRPr="00CA4242" w:rsidRDefault="00CA4242" w:rsidP="00CA424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b/>
          <w:bCs/>
          <w:color w:val="000000"/>
          <w:sz w:val="30"/>
          <w:szCs w:val="30"/>
          <w:lang w:val="en-US"/>
        </w:rPr>
        <w:t>City University of Hong Kong</w:t>
      </w:r>
    </w:p>
    <w:p w14:paraId="302EFC7F" w14:textId="77777777" w:rsidR="00CA4242" w:rsidRPr="00CA4242" w:rsidRDefault="00CA4242" w:rsidP="00CA424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Department of Computer Science</w:t>
      </w:r>
    </w:p>
    <w:p w14:paraId="1599527B" w14:textId="77777777" w:rsidR="00CA4242" w:rsidRPr="00CA4242" w:rsidRDefault="00CA4242" w:rsidP="00CA424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CS</w:t>
      </w:r>
      <w:proofErr w:type="gramStart"/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3343  Software</w:t>
      </w:r>
      <w:proofErr w:type="gramEnd"/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 xml:space="preserve"> Engineering Practice</w:t>
      </w:r>
    </w:p>
    <w:p w14:paraId="35FDF0F5" w14:textId="77777777" w:rsidR="00CA4242" w:rsidRPr="00CA4242" w:rsidRDefault="00CA4242" w:rsidP="00CA424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2022-23 Semester A</w:t>
      </w:r>
    </w:p>
    <w:p w14:paraId="6A11AA4A" w14:textId="77777777" w:rsidR="00CA4242" w:rsidRPr="00CA4242" w:rsidRDefault="00CA4242" w:rsidP="00CA424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 </w:t>
      </w:r>
    </w:p>
    <w:p w14:paraId="42BEB711" w14:textId="77777777" w:rsidR="00CA4242" w:rsidRPr="00CA4242" w:rsidRDefault="00CA4242" w:rsidP="00CA424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Release Summary  </w:t>
      </w:r>
    </w:p>
    <w:p w14:paraId="2981ED61" w14:textId="77777777" w:rsidR="00CA4242" w:rsidRPr="00CA4242" w:rsidRDefault="00CA4242" w:rsidP="00CA4242">
      <w:pPr>
        <w:spacing w:before="240"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 </w:t>
      </w:r>
    </w:p>
    <w:p w14:paraId="787C72C8" w14:textId="77777777" w:rsidR="00CA4242" w:rsidRPr="00CA4242" w:rsidRDefault="00CA4242" w:rsidP="00CA4242">
      <w:pPr>
        <w:spacing w:before="240"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 </w:t>
      </w:r>
    </w:p>
    <w:p w14:paraId="594C6CF9" w14:textId="77777777" w:rsidR="00CA4242" w:rsidRPr="00CA4242" w:rsidRDefault="00CA4242" w:rsidP="00CA4242">
      <w:pPr>
        <w:spacing w:before="240"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 </w:t>
      </w:r>
    </w:p>
    <w:p w14:paraId="19811AD8" w14:textId="77777777" w:rsidR="00FA0E84" w:rsidRDefault="6C455404" w:rsidP="003F1703">
      <w:pPr>
        <w:pStyle w:val="Web"/>
        <w:spacing w:before="240" w:beforeAutospacing="0" w:after="240" w:afterAutospacing="0"/>
        <w:jc w:val="center"/>
        <w:rPr>
          <w:rFonts w:ascii="Arial" w:hAnsi="Arial" w:cs="Arial"/>
          <w:color w:val="000000" w:themeColor="text1"/>
          <w:sz w:val="30"/>
          <w:szCs w:val="30"/>
        </w:rPr>
      </w:pPr>
      <w:r w:rsidRPr="6C455404">
        <w:rPr>
          <w:rFonts w:ascii="Arial" w:hAnsi="Arial" w:cs="Arial"/>
          <w:color w:val="000000" w:themeColor="text1"/>
          <w:sz w:val="30"/>
          <w:szCs w:val="30"/>
        </w:rPr>
        <w:t>Project Title: River crossing puzzle </w:t>
      </w:r>
    </w:p>
    <w:p w14:paraId="4E670265" w14:textId="0D949E14" w:rsidR="003F1703" w:rsidRPr="003F1703" w:rsidRDefault="003F1703" w:rsidP="003F1703">
      <w:pPr>
        <w:pStyle w:val="Web"/>
        <w:spacing w:before="240" w:beforeAutospacing="0" w:after="240" w:afterAutospacing="0"/>
        <w:jc w:val="center"/>
        <w:rPr>
          <w:rFonts w:ascii="Arial" w:hAnsi="Arial" w:cs="Arial"/>
          <w:color w:val="000000" w:themeColor="text1"/>
          <w:sz w:val="30"/>
          <w:szCs w:val="30"/>
        </w:rPr>
      </w:pPr>
      <w:r w:rsidRPr="006A3779">
        <w:rPr>
          <w:rFonts w:ascii="Arial" w:hAnsi="Arial" w:cs="Arial"/>
          <w:color w:val="000000"/>
          <w:sz w:val="30"/>
          <w:szCs w:val="30"/>
        </w:rPr>
        <w:t>(</w:t>
      </w:r>
      <w:proofErr w:type="gramStart"/>
      <w:r w:rsidRPr="006A3779">
        <w:rPr>
          <w:rFonts w:ascii="Arial" w:hAnsi="Arial" w:cs="Arial"/>
          <w:color w:val="000000"/>
          <w:sz w:val="30"/>
          <w:szCs w:val="30"/>
        </w:rPr>
        <w:t>with</w:t>
      </w:r>
      <w:proofErr w:type="gramEnd"/>
      <w:r w:rsidRPr="006A3779">
        <w:rPr>
          <w:rFonts w:ascii="Arial" w:hAnsi="Arial" w:cs="Arial"/>
          <w:color w:val="000000"/>
          <w:sz w:val="30"/>
          <w:szCs w:val="30"/>
        </w:rPr>
        <w:t xml:space="preserve"> customizable puzzle and solver)</w:t>
      </w:r>
    </w:p>
    <w:p w14:paraId="63FD7248" w14:textId="60D3AE96" w:rsidR="00CA4242" w:rsidRPr="00CA4242" w:rsidRDefault="00CA4242" w:rsidP="00CA424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lang w:val="en-US"/>
        </w:rPr>
      </w:pPr>
    </w:p>
    <w:p w14:paraId="0D162E98" w14:textId="77777777" w:rsidR="00CA4242" w:rsidRPr="00CA4242" w:rsidRDefault="00CA4242" w:rsidP="00CA4242">
      <w:pPr>
        <w:spacing w:before="240" w:after="240" w:line="240" w:lineRule="auto"/>
        <w:jc w:val="center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 </w:t>
      </w:r>
    </w:p>
    <w:p w14:paraId="2706290E" w14:textId="77777777" w:rsidR="00CA4242" w:rsidRPr="00CA4242" w:rsidRDefault="00CA4242" w:rsidP="00CA4242">
      <w:pPr>
        <w:spacing w:before="240"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 </w:t>
      </w:r>
    </w:p>
    <w:p w14:paraId="3261BB87" w14:textId="77777777" w:rsidR="00CA4242" w:rsidRPr="00CA4242" w:rsidRDefault="00CA4242" w:rsidP="00CA4242">
      <w:pPr>
        <w:spacing w:before="240"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Chau Tsun Yu (56625222)</w:t>
      </w:r>
    </w:p>
    <w:p w14:paraId="6A6401C8" w14:textId="77777777" w:rsidR="00CA4242" w:rsidRPr="00CA4242" w:rsidRDefault="00CA4242" w:rsidP="00CA4242">
      <w:pPr>
        <w:spacing w:before="240"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Chau Wai Tong (56660328)</w:t>
      </w:r>
    </w:p>
    <w:p w14:paraId="19A54A66" w14:textId="77777777" w:rsidR="00CA4242" w:rsidRPr="00CA4242" w:rsidRDefault="00CA4242" w:rsidP="00CA4242">
      <w:pPr>
        <w:spacing w:before="240"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Chin Man Chong (56701200)</w:t>
      </w:r>
    </w:p>
    <w:p w14:paraId="7523DE61" w14:textId="77777777" w:rsidR="00CA4242" w:rsidRPr="00CA4242" w:rsidRDefault="00CA4242" w:rsidP="00CA4242">
      <w:pPr>
        <w:spacing w:before="240"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Fung King Shun (56659723)</w:t>
      </w:r>
    </w:p>
    <w:p w14:paraId="7C171955" w14:textId="77777777" w:rsidR="00CA4242" w:rsidRPr="00CA4242" w:rsidRDefault="00CA4242" w:rsidP="00CA4242">
      <w:pPr>
        <w:spacing w:before="240"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sz w:val="30"/>
          <w:szCs w:val="30"/>
          <w:lang w:val="en-US"/>
        </w:rPr>
        <w:t>Lam Kin Hei (56618753)</w:t>
      </w:r>
    </w:p>
    <w:p w14:paraId="1D33D9E0" w14:textId="77777777" w:rsidR="00CA4242" w:rsidRPr="00CA4242" w:rsidRDefault="00CA4242" w:rsidP="00CA4242">
      <w:pPr>
        <w:spacing w:after="24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Times New Roman" w:eastAsia="Times New Roman" w:hAnsi="Times New Roman" w:cs="Times New Roman"/>
          <w:lang w:val="en-US"/>
        </w:rPr>
        <w:br/>
      </w:r>
      <w:r w:rsidRPr="00CA4242">
        <w:rPr>
          <w:rFonts w:ascii="Times New Roman" w:eastAsia="Times New Roman" w:hAnsi="Times New Roman" w:cs="Times New Roman"/>
          <w:lang w:val="en-US"/>
        </w:rPr>
        <w:br/>
      </w:r>
      <w:r w:rsidRPr="00CA4242">
        <w:rPr>
          <w:rFonts w:ascii="Times New Roman" w:eastAsia="Times New Roman" w:hAnsi="Times New Roman" w:cs="Times New Roman"/>
          <w:lang w:val="en-US"/>
        </w:rPr>
        <w:br/>
      </w:r>
      <w:r w:rsidRPr="00CA4242">
        <w:rPr>
          <w:rFonts w:ascii="Times New Roman" w:eastAsia="Times New Roman" w:hAnsi="Times New Roman" w:cs="Times New Roman"/>
          <w:lang w:val="en-US"/>
        </w:rPr>
        <w:br/>
      </w:r>
      <w:r w:rsidRPr="00CA4242">
        <w:rPr>
          <w:rFonts w:ascii="Times New Roman" w:eastAsia="Times New Roman" w:hAnsi="Times New Roman" w:cs="Times New Roman"/>
          <w:lang w:val="en-US"/>
        </w:rPr>
        <w:br/>
      </w:r>
      <w:r w:rsidRPr="00CA4242">
        <w:rPr>
          <w:rFonts w:ascii="Times New Roman" w:eastAsia="Times New Roman" w:hAnsi="Times New Roman" w:cs="Times New Roman"/>
          <w:lang w:val="en-US"/>
        </w:rPr>
        <w:br/>
      </w:r>
    </w:p>
    <w:p w14:paraId="0634D51C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Times New Roman" w:eastAsia="Times New Roman" w:hAnsi="Times New Roman" w:cs="Times New Roman"/>
          <w:lang w:val="en-US"/>
        </w:rPr>
        <w:lastRenderedPageBreak/>
        <w:br/>
      </w:r>
      <w:r w:rsidRPr="00CA4242">
        <w:rPr>
          <w:rFonts w:ascii="Times New Roman" w:eastAsia="Times New Roman" w:hAnsi="Times New Roman" w:cs="Times New Roman"/>
          <w:lang w:val="en-US"/>
        </w:rPr>
        <w:br/>
      </w:r>
    </w:p>
    <w:p w14:paraId="5A898B7B" w14:textId="7001712D" w:rsidR="005A4B54" w:rsidRDefault="009423A6" w:rsidP="00713BAA">
      <w:pPr>
        <w:pStyle w:val="1"/>
      </w:pPr>
      <w:r>
        <w:t>Team member and roles</w:t>
      </w:r>
    </w:p>
    <w:tbl>
      <w:tblPr>
        <w:tblStyle w:val="af4"/>
        <w:tblW w:w="0" w:type="auto"/>
        <w:tblLook w:val="04A0" w:firstRow="1" w:lastRow="0" w:firstColumn="1" w:lastColumn="0" w:noHBand="0" w:noVBand="1"/>
      </w:tblPr>
      <w:tblGrid>
        <w:gridCol w:w="4508"/>
        <w:gridCol w:w="4508"/>
      </w:tblGrid>
      <w:tr w:rsidR="000A13CE" w14:paraId="270C7D38" w14:textId="77777777" w:rsidTr="000A13CE">
        <w:tc>
          <w:tcPr>
            <w:tcW w:w="4508" w:type="dxa"/>
          </w:tcPr>
          <w:p w14:paraId="760E69B8" w14:textId="0807CF75" w:rsidR="000A13CE" w:rsidRDefault="000A13CE" w:rsidP="00324F36">
            <w:pPr>
              <w:rPr>
                <w:lang w:val="en-US"/>
              </w:rPr>
            </w:pPr>
            <w:r>
              <w:rPr>
                <w:lang w:val="en-US"/>
              </w:rPr>
              <w:t>Name</w:t>
            </w:r>
          </w:p>
        </w:tc>
        <w:tc>
          <w:tcPr>
            <w:tcW w:w="4508" w:type="dxa"/>
          </w:tcPr>
          <w:p w14:paraId="21FAA158" w14:textId="70E1E23E" w:rsidR="000A13CE" w:rsidRDefault="000A13CE" w:rsidP="00324F36">
            <w:pPr>
              <w:rPr>
                <w:lang w:val="en-US"/>
              </w:rPr>
            </w:pPr>
            <w:r>
              <w:rPr>
                <w:lang w:val="en-US"/>
              </w:rPr>
              <w:t>Role</w:t>
            </w:r>
          </w:p>
        </w:tc>
      </w:tr>
      <w:tr w:rsidR="000A13CE" w14:paraId="0D327BB1" w14:textId="77777777" w:rsidTr="000A13CE">
        <w:tc>
          <w:tcPr>
            <w:tcW w:w="4508" w:type="dxa"/>
          </w:tcPr>
          <w:p w14:paraId="252C956D" w14:textId="7B1A8FC6" w:rsidR="000A13CE" w:rsidRDefault="000A13CE" w:rsidP="00324F36">
            <w:pPr>
              <w:rPr>
                <w:lang w:val="en-US"/>
              </w:rPr>
            </w:pPr>
            <w:r w:rsidRPr="009423A6">
              <w:rPr>
                <w:lang w:val="en-US"/>
              </w:rPr>
              <w:t>Lam Kin Hei</w:t>
            </w:r>
            <w:r>
              <w:rPr>
                <w:lang w:val="en-US"/>
              </w:rPr>
              <w:t>, Jerry</w:t>
            </w:r>
          </w:p>
        </w:tc>
        <w:tc>
          <w:tcPr>
            <w:tcW w:w="4508" w:type="dxa"/>
          </w:tcPr>
          <w:p w14:paraId="3A6D4666" w14:textId="4C27ABD8" w:rsidR="000A13CE" w:rsidRDefault="000A13CE" w:rsidP="00324F36">
            <w:pPr>
              <w:rPr>
                <w:lang w:val="en-US"/>
              </w:rPr>
            </w:pPr>
            <w:r w:rsidRPr="009423A6">
              <w:rPr>
                <w:lang w:val="en-US"/>
              </w:rPr>
              <w:t>Project Manager</w:t>
            </w:r>
          </w:p>
        </w:tc>
      </w:tr>
      <w:tr w:rsidR="000A13CE" w14:paraId="1CBF4EB1" w14:textId="77777777" w:rsidTr="000A13CE">
        <w:tc>
          <w:tcPr>
            <w:tcW w:w="4508" w:type="dxa"/>
          </w:tcPr>
          <w:p w14:paraId="64BFF776" w14:textId="3C2A0DBE" w:rsidR="000A13CE" w:rsidRDefault="000A13CE" w:rsidP="00324F36">
            <w:pPr>
              <w:rPr>
                <w:lang w:val="en-US"/>
              </w:rPr>
            </w:pPr>
            <w:r w:rsidRPr="009423A6">
              <w:rPr>
                <w:lang w:val="en-US"/>
              </w:rPr>
              <w:t>Chau Wai Tong</w:t>
            </w:r>
            <w:r w:rsidR="00F02BB9">
              <w:rPr>
                <w:lang w:val="en-US"/>
              </w:rPr>
              <w:t>, Peter</w:t>
            </w:r>
          </w:p>
        </w:tc>
        <w:tc>
          <w:tcPr>
            <w:tcW w:w="4508" w:type="dxa"/>
          </w:tcPr>
          <w:p w14:paraId="3385529E" w14:textId="48AE0A4A" w:rsidR="000A13CE" w:rsidRDefault="000A13CE" w:rsidP="00324F36">
            <w:pPr>
              <w:rPr>
                <w:lang w:val="en-US"/>
              </w:rPr>
            </w:pPr>
            <w:r w:rsidRPr="009423A6">
              <w:rPr>
                <w:lang w:val="en-US"/>
              </w:rPr>
              <w:t>Development Leader</w:t>
            </w:r>
          </w:p>
        </w:tc>
      </w:tr>
      <w:tr w:rsidR="000A13CE" w14:paraId="3E85D2F9" w14:textId="77777777" w:rsidTr="000A13CE">
        <w:tc>
          <w:tcPr>
            <w:tcW w:w="4508" w:type="dxa"/>
          </w:tcPr>
          <w:p w14:paraId="723AA73A" w14:textId="58F07E23" w:rsidR="000A13CE" w:rsidRDefault="000A13CE" w:rsidP="00324F36">
            <w:pPr>
              <w:rPr>
                <w:lang w:val="en-US"/>
              </w:rPr>
            </w:pPr>
            <w:r w:rsidRPr="009423A6">
              <w:rPr>
                <w:lang w:val="en-US"/>
              </w:rPr>
              <w:t>Chin Man Chong</w:t>
            </w:r>
            <w:r w:rsidR="00F02BB9">
              <w:rPr>
                <w:lang w:val="en-US"/>
              </w:rPr>
              <w:t>, Julian</w:t>
            </w:r>
          </w:p>
        </w:tc>
        <w:tc>
          <w:tcPr>
            <w:tcW w:w="4508" w:type="dxa"/>
          </w:tcPr>
          <w:p w14:paraId="4F2E4E7C" w14:textId="660CB97B" w:rsidR="000A13CE" w:rsidRDefault="000A13CE" w:rsidP="00324F36">
            <w:pPr>
              <w:rPr>
                <w:lang w:val="en-US"/>
              </w:rPr>
            </w:pPr>
            <w:r>
              <w:rPr>
                <w:lang w:val="en-US"/>
              </w:rPr>
              <w:t>Programmer</w:t>
            </w:r>
          </w:p>
        </w:tc>
      </w:tr>
      <w:tr w:rsidR="000A13CE" w14:paraId="3191E8C6" w14:textId="77777777" w:rsidTr="000A13CE">
        <w:tc>
          <w:tcPr>
            <w:tcW w:w="4508" w:type="dxa"/>
          </w:tcPr>
          <w:p w14:paraId="5D4CCD14" w14:textId="1841DA86" w:rsidR="000A13CE" w:rsidRDefault="000A13CE" w:rsidP="00324F36">
            <w:pPr>
              <w:rPr>
                <w:lang w:val="en-US"/>
              </w:rPr>
            </w:pPr>
            <w:r w:rsidRPr="009423A6">
              <w:rPr>
                <w:lang w:val="en-US"/>
              </w:rPr>
              <w:t>Fung King Shun</w:t>
            </w:r>
            <w:r w:rsidR="00F02BB9">
              <w:rPr>
                <w:lang w:val="en-US"/>
              </w:rPr>
              <w:t>, Sam</w:t>
            </w:r>
          </w:p>
        </w:tc>
        <w:tc>
          <w:tcPr>
            <w:tcW w:w="4508" w:type="dxa"/>
          </w:tcPr>
          <w:p w14:paraId="6664515A" w14:textId="753B9EB4" w:rsidR="000A13CE" w:rsidRDefault="000A13CE" w:rsidP="00324F36">
            <w:pPr>
              <w:rPr>
                <w:lang w:val="en-US"/>
              </w:rPr>
            </w:pPr>
            <w:r>
              <w:rPr>
                <w:lang w:val="en-US"/>
              </w:rPr>
              <w:t>Programmer</w:t>
            </w:r>
          </w:p>
        </w:tc>
      </w:tr>
      <w:tr w:rsidR="000A13CE" w14:paraId="0B8C7B57" w14:textId="77777777" w:rsidTr="000A13CE">
        <w:tc>
          <w:tcPr>
            <w:tcW w:w="4508" w:type="dxa"/>
          </w:tcPr>
          <w:p w14:paraId="2BDBCA0D" w14:textId="2CCE6937" w:rsidR="000A13CE" w:rsidRDefault="000A13CE" w:rsidP="00324F36">
            <w:pPr>
              <w:rPr>
                <w:lang w:val="en-US"/>
              </w:rPr>
            </w:pPr>
            <w:r w:rsidRPr="009423A6">
              <w:rPr>
                <w:lang w:val="en-US"/>
              </w:rPr>
              <w:t>Chau Tsun Yu</w:t>
            </w:r>
            <w:r w:rsidR="00F02BB9">
              <w:rPr>
                <w:lang w:val="en-US"/>
              </w:rPr>
              <w:t>, Brian</w:t>
            </w:r>
          </w:p>
        </w:tc>
        <w:tc>
          <w:tcPr>
            <w:tcW w:w="4508" w:type="dxa"/>
          </w:tcPr>
          <w:p w14:paraId="29E32EF0" w14:textId="7309F3A8" w:rsidR="000A13CE" w:rsidRDefault="000A13CE" w:rsidP="00324F36">
            <w:pPr>
              <w:rPr>
                <w:lang w:val="en-US"/>
              </w:rPr>
            </w:pPr>
            <w:r>
              <w:rPr>
                <w:lang w:val="en-US"/>
              </w:rPr>
              <w:t>Program tester</w:t>
            </w:r>
          </w:p>
        </w:tc>
      </w:tr>
    </w:tbl>
    <w:p w14:paraId="6080733E" w14:textId="77777777" w:rsidR="00324F36" w:rsidRPr="00324F36" w:rsidRDefault="00324F36" w:rsidP="00324F36">
      <w:pPr>
        <w:rPr>
          <w:lang w:val="en-US"/>
        </w:rPr>
      </w:pPr>
    </w:p>
    <w:p w14:paraId="33E058EE" w14:textId="2941C0AE" w:rsidR="00CA4242" w:rsidRPr="00CA4242" w:rsidRDefault="00CA4242" w:rsidP="00713BAA">
      <w:pPr>
        <w:pStyle w:val="1"/>
      </w:pPr>
      <w:r w:rsidRPr="00CA4242">
        <w:t>Progress</w:t>
      </w:r>
    </w:p>
    <w:p w14:paraId="40C0806C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340B8088" w14:textId="77777777" w:rsidR="00CA4242" w:rsidRPr="00CA4242" w:rsidRDefault="00CA4242" w:rsidP="00CA4242">
      <w:pP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Release 1:</w:t>
      </w:r>
    </w:p>
    <w:p w14:paraId="384EBE51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3FE80C42" w14:textId="77777777" w:rsidR="00CA4242" w:rsidRPr="00CA4242" w:rsidRDefault="00CA4242" w:rsidP="00CA4242">
      <w:pPr>
        <w:spacing w:after="0" w:line="240" w:lineRule="auto"/>
        <w:ind w:left="144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The 1.0 version of River crossing puzzle is released. User can play in sole gaming mode with nice command line interface.</w:t>
      </w:r>
    </w:p>
    <w:p w14:paraId="442B09DB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4225F425" w14:textId="77777777" w:rsidR="00CA4242" w:rsidRPr="00CA4242" w:rsidRDefault="00CA4242" w:rsidP="00CA4242">
      <w:pP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ab/>
        <w:t>Feature:</w:t>
      </w:r>
    </w:p>
    <w:p w14:paraId="45140443" w14:textId="77777777" w:rsidR="00CA4242" w:rsidRPr="00CA4242" w:rsidRDefault="00CA4242" w:rsidP="00CA4242">
      <w:pPr>
        <w:numPr>
          <w:ilvl w:val="0"/>
          <w:numId w:val="15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River crossing puzzle simulator</w:t>
      </w:r>
    </w:p>
    <w:p w14:paraId="2BF4497F" w14:textId="77777777" w:rsidR="00CA4242" w:rsidRPr="00CA4242" w:rsidRDefault="00CA4242" w:rsidP="00CA4242">
      <w:pPr>
        <w:numPr>
          <w:ilvl w:val="0"/>
          <w:numId w:val="15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normal and hard mode available</w:t>
      </w:r>
    </w:p>
    <w:p w14:paraId="55B447BB" w14:textId="77777777" w:rsidR="00CA4242" w:rsidRPr="00CA4242" w:rsidRDefault="00CA4242" w:rsidP="00CA4242">
      <w:pPr>
        <w:numPr>
          <w:ilvl w:val="0"/>
          <w:numId w:val="15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Nice gaming interface</w:t>
      </w:r>
    </w:p>
    <w:p w14:paraId="0030AC6D" w14:textId="77777777" w:rsidR="00CA4242" w:rsidRPr="00CA4242" w:rsidRDefault="00CA4242" w:rsidP="00CA4242">
      <w:pPr>
        <w:numPr>
          <w:ilvl w:val="0"/>
          <w:numId w:val="15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User friendly usage</w:t>
      </w:r>
    </w:p>
    <w:p w14:paraId="66537CC1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ab/>
      </w:r>
      <w:r w:rsidRPr="00CA4242">
        <w:rPr>
          <w:rFonts w:ascii="Arial" w:eastAsia="Times New Roman" w:hAnsi="Arial" w:cs="Arial"/>
          <w:color w:val="000000"/>
          <w:lang w:val="en-US"/>
        </w:rPr>
        <w:tab/>
      </w:r>
      <w:r w:rsidRPr="00CA4242">
        <w:rPr>
          <w:rFonts w:ascii="Arial" w:eastAsia="Times New Roman" w:hAnsi="Arial" w:cs="Arial"/>
          <w:color w:val="000000"/>
          <w:lang w:val="en-US"/>
        </w:rPr>
        <w:tab/>
      </w:r>
    </w:p>
    <w:p w14:paraId="2BE5E9EF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2E4C3451" w14:textId="77777777" w:rsidR="00CA4242" w:rsidRPr="00CA4242" w:rsidRDefault="00CA4242" w:rsidP="00CA4242">
      <w:pP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Release 2:</w:t>
      </w:r>
    </w:p>
    <w:p w14:paraId="3C7FCDA2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0E00A143" w14:textId="77777777" w:rsidR="00CA4242" w:rsidRPr="00CA4242" w:rsidRDefault="00CA4242" w:rsidP="00CA4242">
      <w:pPr>
        <w:spacing w:after="0" w:line="240" w:lineRule="auto"/>
        <w:ind w:left="144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 xml:space="preserve">The second release comes with an improvement of user interface and program efficiency. With the improvement of the algorithm, the </w:t>
      </w:r>
      <w:proofErr w:type="spellStart"/>
      <w:r w:rsidRPr="00CA4242">
        <w:rPr>
          <w:rFonts w:ascii="Arial" w:eastAsia="Times New Roman" w:hAnsi="Arial" w:cs="Arial"/>
          <w:color w:val="000000"/>
          <w:lang w:val="en-US"/>
        </w:rPr>
        <w:t>prgram</w:t>
      </w:r>
      <w:proofErr w:type="spellEnd"/>
      <w:r w:rsidRPr="00CA4242">
        <w:rPr>
          <w:rFonts w:ascii="Arial" w:eastAsia="Times New Roman" w:hAnsi="Arial" w:cs="Arial"/>
          <w:color w:val="000000"/>
          <w:lang w:val="en-US"/>
        </w:rPr>
        <w:t xml:space="preserve"> execution speed increased. The custom gaming mode is also released, user can extend the gaming level by input their own file.</w:t>
      </w:r>
    </w:p>
    <w:p w14:paraId="49373FE9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679BACCD" w14:textId="77777777" w:rsidR="00CA4242" w:rsidRPr="00CA4242" w:rsidRDefault="00CA4242" w:rsidP="00CA4242">
      <w:pPr>
        <w:spacing w:after="0" w:line="240" w:lineRule="auto"/>
        <w:ind w:left="144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Bug fixed: </w:t>
      </w:r>
    </w:p>
    <w:p w14:paraId="5A412889" w14:textId="77777777" w:rsidR="00CA4242" w:rsidRPr="00CA4242" w:rsidRDefault="00CA4242" w:rsidP="00CA4242">
      <w:pPr>
        <w:numPr>
          <w:ilvl w:val="0"/>
          <w:numId w:val="16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 xml:space="preserve">Game interface </w:t>
      </w:r>
      <w:proofErr w:type="spellStart"/>
      <w:r w:rsidRPr="00CA4242">
        <w:rPr>
          <w:rFonts w:ascii="Arial" w:eastAsia="Times New Roman" w:hAnsi="Arial" w:cs="Arial"/>
          <w:color w:val="000000"/>
          <w:lang w:val="en-US"/>
        </w:rPr>
        <w:t>displayment</w:t>
      </w:r>
      <w:proofErr w:type="spellEnd"/>
      <w:r w:rsidRPr="00CA4242">
        <w:rPr>
          <w:rFonts w:ascii="Arial" w:eastAsia="Times New Roman" w:hAnsi="Arial" w:cs="Arial"/>
          <w:color w:val="000000"/>
          <w:lang w:val="en-US"/>
        </w:rPr>
        <w:t xml:space="preserve"> have been solved. Boat no longer </w:t>
      </w:r>
      <w:proofErr w:type="gramStart"/>
      <w:r w:rsidRPr="00CA4242">
        <w:rPr>
          <w:rFonts w:ascii="Arial" w:eastAsia="Times New Roman" w:hAnsi="Arial" w:cs="Arial"/>
          <w:color w:val="000000"/>
          <w:lang w:val="en-US"/>
        </w:rPr>
        <w:t>display</w:t>
      </w:r>
      <w:proofErr w:type="gramEnd"/>
      <w:r w:rsidRPr="00CA4242">
        <w:rPr>
          <w:rFonts w:ascii="Arial" w:eastAsia="Times New Roman" w:hAnsi="Arial" w:cs="Arial"/>
          <w:color w:val="000000"/>
          <w:lang w:val="en-US"/>
        </w:rPr>
        <w:t xml:space="preserve"> on the corner and is centerline.</w:t>
      </w:r>
    </w:p>
    <w:p w14:paraId="10BCF779" w14:textId="77777777" w:rsidR="00CA4242" w:rsidRPr="00CA4242" w:rsidRDefault="00CA4242" w:rsidP="00CA4242">
      <w:pPr>
        <w:numPr>
          <w:ilvl w:val="0"/>
          <w:numId w:val="16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Program would not be exit even user type a wrong command.</w:t>
      </w:r>
    </w:p>
    <w:p w14:paraId="3C6E9F6B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7AE6AA21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ab/>
      </w:r>
      <w:r w:rsidRPr="00CA4242">
        <w:rPr>
          <w:rFonts w:ascii="Arial" w:eastAsia="Times New Roman" w:hAnsi="Arial" w:cs="Arial"/>
          <w:color w:val="000000"/>
          <w:lang w:val="en-US"/>
        </w:rPr>
        <w:tab/>
        <w:t>New Feature:</w:t>
      </w:r>
    </w:p>
    <w:p w14:paraId="7E19A128" w14:textId="77777777" w:rsidR="00CA4242" w:rsidRPr="00CA4242" w:rsidRDefault="00CA4242" w:rsidP="00CA4242">
      <w:pPr>
        <w:numPr>
          <w:ilvl w:val="0"/>
          <w:numId w:val="17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move boat function can now support undo and redo.</w:t>
      </w:r>
    </w:p>
    <w:p w14:paraId="38486E66" w14:textId="77777777" w:rsidR="00CA4242" w:rsidRPr="00CA4242" w:rsidRDefault="00CA4242" w:rsidP="00CA4242">
      <w:pPr>
        <w:numPr>
          <w:ilvl w:val="0"/>
          <w:numId w:val="17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lastRenderedPageBreak/>
        <w:t>Custom game mode </w:t>
      </w:r>
    </w:p>
    <w:p w14:paraId="4DC00410" w14:textId="77777777" w:rsidR="00CA4242" w:rsidRPr="00CA4242" w:rsidRDefault="00CA4242" w:rsidP="00CA4242">
      <w:pP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ab/>
      </w:r>
    </w:p>
    <w:p w14:paraId="5A68BED1" w14:textId="77777777" w:rsidR="00CA4242" w:rsidRPr="00CA4242" w:rsidRDefault="00CA4242" w:rsidP="00CA4242">
      <w:pP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Release 3:</w:t>
      </w:r>
    </w:p>
    <w:p w14:paraId="7F6D2C11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p w14:paraId="1A4087B5" w14:textId="77777777" w:rsidR="00CA4242" w:rsidRPr="00CA4242" w:rsidRDefault="00CA4242" w:rsidP="00CA4242">
      <w:pPr>
        <w:spacing w:after="0" w:line="240" w:lineRule="auto"/>
        <w:ind w:left="720" w:firstLine="72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The third release come with an innovation function. We include a new</w:t>
      </w:r>
    </w:p>
    <w:p w14:paraId="38A2E43A" w14:textId="77777777" w:rsidR="00CA4242" w:rsidRPr="00CA4242" w:rsidRDefault="00CA4242" w:rsidP="00CA4242">
      <w:pPr>
        <w:spacing w:after="0" w:line="240" w:lineRule="auto"/>
        <w:ind w:left="144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“Solver” function is the program. User can watch the solution with detail   step display, which can help them in solving the river crossing puzzle.</w:t>
      </w:r>
    </w:p>
    <w:p w14:paraId="5C1A44C2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ab/>
      </w:r>
    </w:p>
    <w:p w14:paraId="76CCAF73" w14:textId="77777777" w:rsidR="00CA4242" w:rsidRPr="00CA4242" w:rsidRDefault="00CA4242" w:rsidP="00CA4242">
      <w:pPr>
        <w:spacing w:after="0" w:line="240" w:lineRule="auto"/>
        <w:ind w:left="720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ab/>
        <w:t>New Feature:</w:t>
      </w:r>
    </w:p>
    <w:p w14:paraId="2573BAFA" w14:textId="77777777" w:rsidR="00CA4242" w:rsidRPr="00CA4242" w:rsidRDefault="00CA4242" w:rsidP="00CA4242">
      <w:pPr>
        <w:numPr>
          <w:ilvl w:val="0"/>
          <w:numId w:val="18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River crossing puzzle solver</w:t>
      </w:r>
    </w:p>
    <w:p w14:paraId="63D8C762" w14:textId="77777777" w:rsidR="00CA4242" w:rsidRPr="00CA4242" w:rsidRDefault="00CA4242" w:rsidP="00CA4242">
      <w:pPr>
        <w:numPr>
          <w:ilvl w:val="0"/>
          <w:numId w:val="18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support custom file </w:t>
      </w:r>
    </w:p>
    <w:p w14:paraId="0E65EE25" w14:textId="77777777" w:rsidR="00CA4242" w:rsidRPr="00CA4242" w:rsidRDefault="00CA4242" w:rsidP="00CA4242">
      <w:pPr>
        <w:numPr>
          <w:ilvl w:val="0"/>
          <w:numId w:val="18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detail solution</w:t>
      </w:r>
    </w:p>
    <w:p w14:paraId="776DB85C" w14:textId="77777777" w:rsidR="00CA4242" w:rsidRPr="00CA4242" w:rsidRDefault="00CA4242" w:rsidP="00CA4242">
      <w:pPr>
        <w:numPr>
          <w:ilvl w:val="0"/>
          <w:numId w:val="18"/>
        </w:numPr>
        <w:spacing w:after="0" w:line="240" w:lineRule="auto"/>
        <w:ind w:left="2160"/>
        <w:textAlignment w:val="baseline"/>
        <w:rPr>
          <w:rFonts w:ascii="Arial" w:eastAsia="Times New Roman" w:hAnsi="Arial" w:cs="Arial"/>
          <w:color w:val="000000"/>
          <w:lang w:val="en-US"/>
        </w:rPr>
      </w:pPr>
      <w:r w:rsidRPr="00CA4242">
        <w:rPr>
          <w:rFonts w:ascii="Arial" w:eastAsia="Times New Roman" w:hAnsi="Arial" w:cs="Arial"/>
          <w:color w:val="000000"/>
          <w:lang w:val="en-US"/>
        </w:rPr>
        <w:t>fast computation</w:t>
      </w:r>
    </w:p>
    <w:p w14:paraId="4746A718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  <w:r w:rsidRPr="00CA4242">
        <w:rPr>
          <w:rFonts w:ascii="Times New Roman" w:eastAsia="Times New Roman" w:hAnsi="Times New Roman" w:cs="Times New Roman"/>
          <w:lang w:val="en-US"/>
        </w:rPr>
        <w:br/>
      </w:r>
      <w:r w:rsidRPr="00CA4242">
        <w:rPr>
          <w:rFonts w:ascii="Times New Roman" w:eastAsia="Times New Roman" w:hAnsi="Times New Roman" w:cs="Times New Roman"/>
          <w:lang w:val="en-US"/>
        </w:rPr>
        <w:br/>
      </w:r>
    </w:p>
    <w:p w14:paraId="7C851F5A" w14:textId="77777777" w:rsidR="00CA4242" w:rsidRPr="00CA4242" w:rsidRDefault="00CA4242" w:rsidP="00713BAA">
      <w:pPr>
        <w:pStyle w:val="1"/>
      </w:pPr>
      <w:r w:rsidRPr="00CA4242">
        <w:t>Release date:</w:t>
      </w:r>
    </w:p>
    <w:p w14:paraId="1A10C585" w14:textId="77777777" w:rsidR="00CA4242" w:rsidRPr="00CA4242" w:rsidRDefault="00CA4242" w:rsidP="00CA4242">
      <w:pPr>
        <w:spacing w:after="0" w:line="240" w:lineRule="auto"/>
        <w:rPr>
          <w:rFonts w:ascii="Times New Roman" w:eastAsia="Times New Roman" w:hAnsi="Times New Roman" w:cs="Times New Roman"/>
          <w:lang w:val="en-US"/>
        </w:rPr>
      </w:pPr>
    </w:p>
    <w:tbl>
      <w:tblPr>
        <w:tblW w:w="9026" w:type="dxa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3619"/>
        <w:gridCol w:w="5407"/>
      </w:tblGrid>
      <w:tr w:rsidR="00CA4242" w:rsidRPr="00CA4242" w14:paraId="34E6FE15" w14:textId="77777777" w:rsidTr="00CA424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07642AE" w14:textId="77777777" w:rsidR="00CA4242" w:rsidRPr="00CA4242" w:rsidRDefault="00CA4242" w:rsidP="00CA424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CA4242">
              <w:rPr>
                <w:rFonts w:ascii="Arial" w:eastAsia="Times New Roman" w:hAnsi="Arial" w:cs="Arial"/>
                <w:color w:val="000000"/>
                <w:lang w:val="en-US"/>
              </w:rPr>
              <w:t>Version 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23E8CC01" w14:textId="77777777" w:rsidR="00CA4242" w:rsidRPr="00CA4242" w:rsidRDefault="00CA4242" w:rsidP="00CA424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CA4242">
              <w:rPr>
                <w:rFonts w:ascii="Arial" w:eastAsia="Times New Roman" w:hAnsi="Arial" w:cs="Arial"/>
                <w:color w:val="000000"/>
                <w:lang w:val="en-US"/>
              </w:rPr>
              <w:t>Release date</w:t>
            </w:r>
          </w:p>
        </w:tc>
      </w:tr>
      <w:tr w:rsidR="00CA4242" w:rsidRPr="00CA4242" w14:paraId="6DBF771A" w14:textId="77777777" w:rsidTr="00CA424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1CAE3C8E" w14:textId="77777777" w:rsidR="00CA4242" w:rsidRPr="00CA4242" w:rsidRDefault="00CA4242" w:rsidP="00CA424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CA4242">
              <w:rPr>
                <w:rFonts w:ascii="Arial" w:eastAsia="Times New Roman" w:hAnsi="Arial" w:cs="Arial"/>
                <w:color w:val="000000"/>
                <w:lang w:val="en-US"/>
              </w:rPr>
              <w:t>1.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355CDA7" w14:textId="77777777" w:rsidR="00CA4242" w:rsidRPr="00CA4242" w:rsidRDefault="00CA4242" w:rsidP="00CA424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CA4242">
              <w:rPr>
                <w:rFonts w:ascii="Arial" w:eastAsia="Times New Roman" w:hAnsi="Arial" w:cs="Arial"/>
                <w:color w:val="000000"/>
                <w:lang w:val="en-US"/>
              </w:rPr>
              <w:t>30-9-2022</w:t>
            </w:r>
          </w:p>
        </w:tc>
      </w:tr>
      <w:tr w:rsidR="00CA4242" w:rsidRPr="00CA4242" w14:paraId="6DC02B1A" w14:textId="77777777" w:rsidTr="00CA424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65490ED0" w14:textId="77777777" w:rsidR="00CA4242" w:rsidRPr="00CA4242" w:rsidRDefault="00CA4242" w:rsidP="00CA424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CA4242">
              <w:rPr>
                <w:rFonts w:ascii="Arial" w:eastAsia="Times New Roman" w:hAnsi="Arial" w:cs="Arial"/>
                <w:color w:val="000000"/>
                <w:lang w:val="en-US"/>
              </w:rPr>
              <w:t>1.1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3ECA30D5" w14:textId="77777777" w:rsidR="00CA4242" w:rsidRPr="00CA4242" w:rsidRDefault="00CA4242" w:rsidP="00CA424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CA4242">
              <w:rPr>
                <w:rFonts w:ascii="Arial" w:eastAsia="Times New Roman" w:hAnsi="Arial" w:cs="Arial"/>
                <w:color w:val="000000"/>
                <w:lang w:val="en-US"/>
              </w:rPr>
              <w:t>5-10-2022</w:t>
            </w:r>
          </w:p>
        </w:tc>
      </w:tr>
      <w:tr w:rsidR="00CA4242" w:rsidRPr="00CA4242" w14:paraId="646E9A31" w14:textId="77777777" w:rsidTr="00CA4242"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042687B" w14:textId="77777777" w:rsidR="00CA4242" w:rsidRPr="00CA4242" w:rsidRDefault="00CA4242" w:rsidP="00CA424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CA4242">
              <w:rPr>
                <w:rFonts w:ascii="Arial" w:eastAsia="Times New Roman" w:hAnsi="Arial" w:cs="Arial"/>
                <w:color w:val="000000"/>
                <w:lang w:val="en-US"/>
              </w:rPr>
              <w:t>2.0</w:t>
            </w:r>
          </w:p>
        </w:tc>
        <w:tc>
          <w:tcPr>
            <w:tcW w:w="0" w:type="auto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hideMark/>
          </w:tcPr>
          <w:p w14:paraId="0EAED6AE" w14:textId="77777777" w:rsidR="00CA4242" w:rsidRPr="00CA4242" w:rsidRDefault="00CA4242" w:rsidP="00CA4242">
            <w:pPr>
              <w:spacing w:after="0" w:line="240" w:lineRule="auto"/>
              <w:rPr>
                <w:rFonts w:ascii="Times New Roman" w:eastAsia="Times New Roman" w:hAnsi="Times New Roman" w:cs="Times New Roman"/>
                <w:lang w:val="en-US"/>
              </w:rPr>
            </w:pPr>
            <w:r w:rsidRPr="00CA4242">
              <w:rPr>
                <w:rFonts w:ascii="Arial" w:eastAsia="Times New Roman" w:hAnsi="Arial" w:cs="Arial"/>
                <w:color w:val="000000"/>
                <w:lang w:val="en-US"/>
              </w:rPr>
              <w:t>12-10-2022</w:t>
            </w:r>
          </w:p>
        </w:tc>
      </w:tr>
    </w:tbl>
    <w:p w14:paraId="7B71A0BF" w14:textId="021E2EDD" w:rsidR="00F700EB" w:rsidRPr="00CA4242" w:rsidRDefault="00CA4242" w:rsidP="00CA4242">
      <w:r w:rsidRPr="00CA4242">
        <w:rPr>
          <w:rFonts w:ascii="Times New Roman" w:eastAsia="Times New Roman" w:hAnsi="Times New Roman" w:cs="Times New Roman"/>
          <w:lang w:val="en-US"/>
        </w:rPr>
        <w:br/>
      </w:r>
    </w:p>
    <w:sectPr w:rsidR="00F700EB" w:rsidRPr="00CA4242" w:rsidSect="002015D3">
      <w:pgSz w:w="11906" w:h="16838"/>
      <w:pgMar w:top="1440" w:right="1440" w:bottom="1440" w:left="1440" w:header="708" w:footer="708" w:gutter="0"/>
      <w:pgNumType w:start="0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7230D91" w14:textId="77777777" w:rsidR="0075346C" w:rsidRDefault="0075346C" w:rsidP="00BF5AF9">
      <w:r>
        <w:separator/>
      </w:r>
    </w:p>
  </w:endnote>
  <w:endnote w:type="continuationSeparator" w:id="0">
    <w:p w14:paraId="5151917A" w14:textId="77777777" w:rsidR="0075346C" w:rsidRDefault="0075346C" w:rsidP="00BF5A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10D4BBA" w14:textId="77777777" w:rsidR="0075346C" w:rsidRDefault="0075346C" w:rsidP="00BF5AF9">
      <w:r>
        <w:separator/>
      </w:r>
    </w:p>
  </w:footnote>
  <w:footnote w:type="continuationSeparator" w:id="0">
    <w:p w14:paraId="5D0017C8" w14:textId="77777777" w:rsidR="0075346C" w:rsidRDefault="0075346C" w:rsidP="00BF5A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E93A4B"/>
    <w:multiLevelType w:val="multilevel"/>
    <w:tmpl w:val="B6020DC8"/>
    <w:lvl w:ilvl="0">
      <w:start w:val="1"/>
      <w:numFmt w:val="decimal"/>
      <w:lvlText w:val="%1."/>
      <w:lvlJc w:val="left"/>
      <w:pPr>
        <w:ind w:left="425" w:hanging="425"/>
      </w:pPr>
    </w:lvl>
    <w:lvl w:ilvl="1">
      <w:start w:val="1"/>
      <w:numFmt w:val="decimal"/>
      <w:lvlText w:val="%1.%2."/>
      <w:lvlJc w:val="left"/>
      <w:pPr>
        <w:ind w:left="567" w:hanging="567"/>
      </w:pPr>
    </w:lvl>
    <w:lvl w:ilvl="2">
      <w:start w:val="1"/>
      <w:numFmt w:val="decimal"/>
      <w:lvlText w:val="%1.%2.%3."/>
      <w:lvlJc w:val="left"/>
      <w:pPr>
        <w:ind w:left="709" w:hanging="709"/>
      </w:pPr>
    </w:lvl>
    <w:lvl w:ilvl="3">
      <w:start w:val="1"/>
      <w:numFmt w:val="decimal"/>
      <w:lvlText w:val="%1.%2.%3.%4."/>
      <w:lvlJc w:val="left"/>
      <w:pPr>
        <w:ind w:left="851" w:hanging="851"/>
      </w:pPr>
    </w:lvl>
    <w:lvl w:ilvl="4">
      <w:start w:val="1"/>
      <w:numFmt w:val="decimal"/>
      <w:lvlText w:val="%1.%2.%3.%4.%5."/>
      <w:lvlJc w:val="left"/>
      <w:pPr>
        <w:ind w:left="992" w:hanging="992"/>
      </w:pPr>
    </w:lvl>
    <w:lvl w:ilvl="5">
      <w:start w:val="1"/>
      <w:numFmt w:val="decimal"/>
      <w:lvlText w:val="%1.%2.%3.%4.%5.%6."/>
      <w:lvlJc w:val="left"/>
      <w:pPr>
        <w:ind w:left="1134" w:hanging="1134"/>
      </w:pPr>
    </w:lvl>
    <w:lvl w:ilvl="6">
      <w:start w:val="1"/>
      <w:numFmt w:val="decimal"/>
      <w:lvlText w:val="%1.%2.%3.%4.%5.%6.%7."/>
      <w:lvlJc w:val="left"/>
      <w:pPr>
        <w:ind w:left="1276" w:hanging="1276"/>
      </w:pPr>
    </w:lvl>
    <w:lvl w:ilvl="7">
      <w:start w:val="1"/>
      <w:numFmt w:val="decimal"/>
      <w:lvlText w:val="%1.%2.%3.%4.%5.%6.%7.%8."/>
      <w:lvlJc w:val="left"/>
      <w:pPr>
        <w:ind w:left="1418" w:hanging="1418"/>
      </w:pPr>
    </w:lvl>
    <w:lvl w:ilvl="8">
      <w:start w:val="1"/>
      <w:numFmt w:val="decimal"/>
      <w:lvlText w:val="%1.%2.%3.%4.%5.%6.%7.%8.%9."/>
      <w:lvlJc w:val="left"/>
      <w:pPr>
        <w:ind w:left="1559" w:hanging="1559"/>
      </w:pPr>
    </w:lvl>
  </w:abstractNum>
  <w:abstractNum w:abstractNumId="1" w15:restartNumberingAfterBreak="0">
    <w:nsid w:val="05233059"/>
    <w:multiLevelType w:val="multilevel"/>
    <w:tmpl w:val="EDE4D5A0"/>
    <w:lvl w:ilvl="0">
      <w:start w:val="3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76C579C"/>
    <w:multiLevelType w:val="hybridMultilevel"/>
    <w:tmpl w:val="6E1A59B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EC1344F"/>
    <w:multiLevelType w:val="hybridMultilevel"/>
    <w:tmpl w:val="EEB2B5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517036"/>
    <w:multiLevelType w:val="multilevel"/>
    <w:tmpl w:val="0C5C9A1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3C80644"/>
    <w:multiLevelType w:val="multilevel"/>
    <w:tmpl w:val="73F647D4"/>
    <w:lvl w:ilvl="0">
      <w:start w:val="1"/>
      <w:numFmt w:val="decimal"/>
      <w:pStyle w:val="1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2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3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6" w15:restartNumberingAfterBreak="0">
    <w:nsid w:val="20AD4922"/>
    <w:multiLevelType w:val="multilevel"/>
    <w:tmpl w:val="CDF24946"/>
    <w:lvl w:ilvl="0">
      <w:start w:val="4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A8456CC"/>
    <w:multiLevelType w:val="multilevel"/>
    <w:tmpl w:val="26A6F4C6"/>
    <w:lvl w:ilvl="0">
      <w:start w:val="2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14A2341"/>
    <w:multiLevelType w:val="multilevel"/>
    <w:tmpl w:val="66424B9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40CA5790"/>
    <w:multiLevelType w:val="multilevel"/>
    <w:tmpl w:val="D610DA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4B2D340F"/>
    <w:multiLevelType w:val="hybridMultilevel"/>
    <w:tmpl w:val="C48EF3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4FDB39E1"/>
    <w:multiLevelType w:val="multilevel"/>
    <w:tmpl w:val="338E46A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2" w15:restartNumberingAfterBreak="0">
    <w:nsid w:val="56205183"/>
    <w:multiLevelType w:val="multilevel"/>
    <w:tmpl w:val="88FCCF62"/>
    <w:lvl w:ilvl="0">
      <w:start w:val="5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5C4934FD"/>
    <w:multiLevelType w:val="multilevel"/>
    <w:tmpl w:val="433247D6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22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4" w15:restartNumberingAfterBreak="0">
    <w:nsid w:val="5F7F5869"/>
    <w:multiLevelType w:val="multilevel"/>
    <w:tmpl w:val="2264D73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792" w:hanging="792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1224" w:hanging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5" w15:restartNumberingAfterBreak="0">
    <w:nsid w:val="7388041B"/>
    <w:multiLevelType w:val="multilevel"/>
    <w:tmpl w:val="650C0000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suff w:val="space"/>
      <w:lvlText w:val="%1.%2.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suff w:val="space"/>
      <w:lvlText w:val="%1.%2.%3.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left="4320" w:hanging="1440"/>
      </w:pPr>
      <w:rPr>
        <w:rFonts w:hint="default"/>
      </w:rPr>
    </w:lvl>
  </w:abstractNum>
  <w:abstractNum w:abstractNumId="16" w15:restartNumberingAfterBreak="0">
    <w:nsid w:val="74540F74"/>
    <w:multiLevelType w:val="multilevel"/>
    <w:tmpl w:val="0A38648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7" w15:restartNumberingAfterBreak="0">
    <w:nsid w:val="74EF5299"/>
    <w:multiLevelType w:val="multilevel"/>
    <w:tmpl w:val="0D0CFDD4"/>
    <w:lvl w:ilvl="0">
      <w:start w:val="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97914280">
    <w:abstractNumId w:val="2"/>
  </w:num>
  <w:num w:numId="2" w16cid:durableId="1881935263">
    <w:abstractNumId w:val="10"/>
  </w:num>
  <w:num w:numId="3" w16cid:durableId="1191261918">
    <w:abstractNumId w:val="3"/>
  </w:num>
  <w:num w:numId="4" w16cid:durableId="1557545034">
    <w:abstractNumId w:val="5"/>
  </w:num>
  <w:num w:numId="5" w16cid:durableId="35149463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 w16cid:durableId="940189537">
    <w:abstractNumId w:val="13"/>
  </w:num>
  <w:num w:numId="7" w16cid:durableId="2066446442">
    <w:abstractNumId w:val="14"/>
  </w:num>
  <w:num w:numId="8" w16cid:durableId="1070735814">
    <w:abstractNumId w:val="15"/>
  </w:num>
  <w:num w:numId="9" w16cid:durableId="331686493">
    <w:abstractNumId w:val="0"/>
  </w:num>
  <w:num w:numId="10" w16cid:durableId="818617854">
    <w:abstractNumId w:val="16"/>
  </w:num>
  <w:num w:numId="11" w16cid:durableId="21562476">
    <w:abstractNumId w:val="7"/>
    <w:lvlOverride w:ilvl="0">
      <w:lvl w:ilvl="0">
        <w:numFmt w:val="decimal"/>
        <w:lvlText w:val="%1."/>
        <w:lvlJc w:val="left"/>
      </w:lvl>
    </w:lvlOverride>
  </w:num>
  <w:num w:numId="12" w16cid:durableId="152527838">
    <w:abstractNumId w:val="1"/>
    <w:lvlOverride w:ilvl="0">
      <w:lvl w:ilvl="0">
        <w:numFmt w:val="decimal"/>
        <w:lvlText w:val="%1."/>
        <w:lvlJc w:val="left"/>
      </w:lvl>
    </w:lvlOverride>
  </w:num>
  <w:num w:numId="13" w16cid:durableId="1025248041">
    <w:abstractNumId w:val="6"/>
    <w:lvlOverride w:ilvl="0">
      <w:lvl w:ilvl="0">
        <w:numFmt w:val="decimal"/>
        <w:lvlText w:val="%1."/>
        <w:lvlJc w:val="left"/>
      </w:lvl>
    </w:lvlOverride>
  </w:num>
  <w:num w:numId="14" w16cid:durableId="1029333121">
    <w:abstractNumId w:val="12"/>
    <w:lvlOverride w:ilvl="0">
      <w:lvl w:ilvl="0">
        <w:numFmt w:val="decimal"/>
        <w:lvlText w:val="%1."/>
        <w:lvlJc w:val="left"/>
      </w:lvl>
    </w:lvlOverride>
  </w:num>
  <w:num w:numId="15" w16cid:durableId="945387997">
    <w:abstractNumId w:val="8"/>
  </w:num>
  <w:num w:numId="16" w16cid:durableId="1624966811">
    <w:abstractNumId w:val="11"/>
  </w:num>
  <w:num w:numId="17" w16cid:durableId="591620315">
    <w:abstractNumId w:val="4"/>
  </w:num>
  <w:num w:numId="18" w16cid:durableId="1830707149">
    <w:abstractNumId w:val="9"/>
  </w:num>
  <w:num w:numId="19" w16cid:durableId="408357407">
    <w:abstractNumId w:val="17"/>
    <w:lvlOverride w:ilvl="0">
      <w:lvl w:ilvl="0">
        <w:numFmt w:val="decimal"/>
        <w:lvlText w:val="%1."/>
        <w:lvlJc w:val="left"/>
      </w:lvl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0"/>
  <w:bordersDoNotSurroundHeader/>
  <w:bordersDoNotSurroundFooter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LcwNzG0MDQ1NDA1MjBW0lEKTi0uzszPAykwMqwFAMYx3YctAAAA"/>
  </w:docVars>
  <w:rsids>
    <w:rsidRoot w:val="00BA0282"/>
    <w:rsid w:val="00000056"/>
    <w:rsid w:val="00000691"/>
    <w:rsid w:val="0000110E"/>
    <w:rsid w:val="00002844"/>
    <w:rsid w:val="00002CC4"/>
    <w:rsid w:val="00002F16"/>
    <w:rsid w:val="000045E7"/>
    <w:rsid w:val="000048C6"/>
    <w:rsid w:val="0000511F"/>
    <w:rsid w:val="0000689C"/>
    <w:rsid w:val="000074B5"/>
    <w:rsid w:val="00007A48"/>
    <w:rsid w:val="00007C61"/>
    <w:rsid w:val="00011ADF"/>
    <w:rsid w:val="000122F6"/>
    <w:rsid w:val="00013DEB"/>
    <w:rsid w:val="00016660"/>
    <w:rsid w:val="00016D7F"/>
    <w:rsid w:val="00016E69"/>
    <w:rsid w:val="00017525"/>
    <w:rsid w:val="00017FBD"/>
    <w:rsid w:val="00020926"/>
    <w:rsid w:val="00020BFD"/>
    <w:rsid w:val="000211CD"/>
    <w:rsid w:val="000232B4"/>
    <w:rsid w:val="00023308"/>
    <w:rsid w:val="000238FD"/>
    <w:rsid w:val="00024C9E"/>
    <w:rsid w:val="000255DD"/>
    <w:rsid w:val="00026715"/>
    <w:rsid w:val="00026DFB"/>
    <w:rsid w:val="00033F48"/>
    <w:rsid w:val="00034327"/>
    <w:rsid w:val="00034B51"/>
    <w:rsid w:val="0003594F"/>
    <w:rsid w:val="00035E7F"/>
    <w:rsid w:val="00036356"/>
    <w:rsid w:val="000379FF"/>
    <w:rsid w:val="00040A16"/>
    <w:rsid w:val="00040F7F"/>
    <w:rsid w:val="00040FDE"/>
    <w:rsid w:val="00041178"/>
    <w:rsid w:val="00042759"/>
    <w:rsid w:val="00043CDA"/>
    <w:rsid w:val="00044A2F"/>
    <w:rsid w:val="00044CCE"/>
    <w:rsid w:val="00045890"/>
    <w:rsid w:val="00045D3F"/>
    <w:rsid w:val="000508C0"/>
    <w:rsid w:val="00050D36"/>
    <w:rsid w:val="0005355F"/>
    <w:rsid w:val="00053D61"/>
    <w:rsid w:val="000543D6"/>
    <w:rsid w:val="00054CF6"/>
    <w:rsid w:val="000555F5"/>
    <w:rsid w:val="00055C51"/>
    <w:rsid w:val="0005649B"/>
    <w:rsid w:val="000568CA"/>
    <w:rsid w:val="00056970"/>
    <w:rsid w:val="000575C7"/>
    <w:rsid w:val="00061726"/>
    <w:rsid w:val="000617EC"/>
    <w:rsid w:val="00062D47"/>
    <w:rsid w:val="00063267"/>
    <w:rsid w:val="00063551"/>
    <w:rsid w:val="0006379D"/>
    <w:rsid w:val="00063940"/>
    <w:rsid w:val="0006441C"/>
    <w:rsid w:val="00066402"/>
    <w:rsid w:val="000708C5"/>
    <w:rsid w:val="000713C0"/>
    <w:rsid w:val="00071804"/>
    <w:rsid w:val="00072806"/>
    <w:rsid w:val="00074169"/>
    <w:rsid w:val="00074638"/>
    <w:rsid w:val="00074C86"/>
    <w:rsid w:val="0008030B"/>
    <w:rsid w:val="0008037C"/>
    <w:rsid w:val="000808E2"/>
    <w:rsid w:val="000809C5"/>
    <w:rsid w:val="00081A1E"/>
    <w:rsid w:val="000822BE"/>
    <w:rsid w:val="00082914"/>
    <w:rsid w:val="00082BFD"/>
    <w:rsid w:val="00083471"/>
    <w:rsid w:val="000845BA"/>
    <w:rsid w:val="00086D46"/>
    <w:rsid w:val="00087CD9"/>
    <w:rsid w:val="00090549"/>
    <w:rsid w:val="0009078F"/>
    <w:rsid w:val="00090BC6"/>
    <w:rsid w:val="00092246"/>
    <w:rsid w:val="0009443B"/>
    <w:rsid w:val="000951C4"/>
    <w:rsid w:val="000953F1"/>
    <w:rsid w:val="00095D51"/>
    <w:rsid w:val="00097960"/>
    <w:rsid w:val="000A07F5"/>
    <w:rsid w:val="000A13CE"/>
    <w:rsid w:val="000A1C13"/>
    <w:rsid w:val="000A3F60"/>
    <w:rsid w:val="000A6844"/>
    <w:rsid w:val="000B0CCE"/>
    <w:rsid w:val="000B1045"/>
    <w:rsid w:val="000B10CD"/>
    <w:rsid w:val="000B1692"/>
    <w:rsid w:val="000B1A9A"/>
    <w:rsid w:val="000B1BA2"/>
    <w:rsid w:val="000B218C"/>
    <w:rsid w:val="000B28EA"/>
    <w:rsid w:val="000B3A57"/>
    <w:rsid w:val="000B4C95"/>
    <w:rsid w:val="000B517F"/>
    <w:rsid w:val="000B7473"/>
    <w:rsid w:val="000C045E"/>
    <w:rsid w:val="000C0610"/>
    <w:rsid w:val="000C087F"/>
    <w:rsid w:val="000C162C"/>
    <w:rsid w:val="000C23D5"/>
    <w:rsid w:val="000C2CC1"/>
    <w:rsid w:val="000C38A9"/>
    <w:rsid w:val="000C3ED6"/>
    <w:rsid w:val="000C404A"/>
    <w:rsid w:val="000C62A0"/>
    <w:rsid w:val="000C6412"/>
    <w:rsid w:val="000C7614"/>
    <w:rsid w:val="000C7ED8"/>
    <w:rsid w:val="000D071A"/>
    <w:rsid w:val="000D1410"/>
    <w:rsid w:val="000D38F6"/>
    <w:rsid w:val="000D529F"/>
    <w:rsid w:val="000D632B"/>
    <w:rsid w:val="000D6522"/>
    <w:rsid w:val="000D7103"/>
    <w:rsid w:val="000D749F"/>
    <w:rsid w:val="000E12B4"/>
    <w:rsid w:val="000E12EF"/>
    <w:rsid w:val="000E171A"/>
    <w:rsid w:val="000E1AD9"/>
    <w:rsid w:val="000E4305"/>
    <w:rsid w:val="000E5371"/>
    <w:rsid w:val="000E5B65"/>
    <w:rsid w:val="000E5C26"/>
    <w:rsid w:val="000E600A"/>
    <w:rsid w:val="000E6014"/>
    <w:rsid w:val="000E7C6A"/>
    <w:rsid w:val="000F1ADE"/>
    <w:rsid w:val="000F1D8D"/>
    <w:rsid w:val="000F2C5E"/>
    <w:rsid w:val="000F316B"/>
    <w:rsid w:val="000F484F"/>
    <w:rsid w:val="000F4C0C"/>
    <w:rsid w:val="000F4D07"/>
    <w:rsid w:val="000F5D51"/>
    <w:rsid w:val="000F7BD0"/>
    <w:rsid w:val="000F7F8C"/>
    <w:rsid w:val="000F7FAC"/>
    <w:rsid w:val="00100617"/>
    <w:rsid w:val="001012B7"/>
    <w:rsid w:val="0010568C"/>
    <w:rsid w:val="0011000A"/>
    <w:rsid w:val="00110074"/>
    <w:rsid w:val="001102C6"/>
    <w:rsid w:val="0011071F"/>
    <w:rsid w:val="00111A78"/>
    <w:rsid w:val="00112FAC"/>
    <w:rsid w:val="0011335C"/>
    <w:rsid w:val="00114413"/>
    <w:rsid w:val="00114D39"/>
    <w:rsid w:val="00114EED"/>
    <w:rsid w:val="00114F1C"/>
    <w:rsid w:val="00115CD3"/>
    <w:rsid w:val="00115DAB"/>
    <w:rsid w:val="00116143"/>
    <w:rsid w:val="001173F6"/>
    <w:rsid w:val="00117EF5"/>
    <w:rsid w:val="00120B01"/>
    <w:rsid w:val="001215A5"/>
    <w:rsid w:val="00121D63"/>
    <w:rsid w:val="00123321"/>
    <w:rsid w:val="00123A17"/>
    <w:rsid w:val="00124F67"/>
    <w:rsid w:val="00124F95"/>
    <w:rsid w:val="00125409"/>
    <w:rsid w:val="00126A99"/>
    <w:rsid w:val="00127DBF"/>
    <w:rsid w:val="00131D56"/>
    <w:rsid w:val="00132450"/>
    <w:rsid w:val="00133951"/>
    <w:rsid w:val="00133C51"/>
    <w:rsid w:val="00136390"/>
    <w:rsid w:val="001367C9"/>
    <w:rsid w:val="00136AAD"/>
    <w:rsid w:val="00136DC4"/>
    <w:rsid w:val="001371EB"/>
    <w:rsid w:val="0013771A"/>
    <w:rsid w:val="00137B05"/>
    <w:rsid w:val="00137D3C"/>
    <w:rsid w:val="00137DED"/>
    <w:rsid w:val="001418D8"/>
    <w:rsid w:val="00144AAA"/>
    <w:rsid w:val="00145C46"/>
    <w:rsid w:val="00146879"/>
    <w:rsid w:val="0015014D"/>
    <w:rsid w:val="00150DE3"/>
    <w:rsid w:val="0015172E"/>
    <w:rsid w:val="00153B30"/>
    <w:rsid w:val="001541E3"/>
    <w:rsid w:val="0015499A"/>
    <w:rsid w:val="001563AA"/>
    <w:rsid w:val="001569F3"/>
    <w:rsid w:val="00161342"/>
    <w:rsid w:val="001615AE"/>
    <w:rsid w:val="00163D5D"/>
    <w:rsid w:val="0016476B"/>
    <w:rsid w:val="00164D57"/>
    <w:rsid w:val="00165F08"/>
    <w:rsid w:val="00165FDA"/>
    <w:rsid w:val="00166512"/>
    <w:rsid w:val="00166637"/>
    <w:rsid w:val="001668D9"/>
    <w:rsid w:val="00166996"/>
    <w:rsid w:val="00167652"/>
    <w:rsid w:val="001679BC"/>
    <w:rsid w:val="00170201"/>
    <w:rsid w:val="00170D56"/>
    <w:rsid w:val="00171616"/>
    <w:rsid w:val="00171644"/>
    <w:rsid w:val="001716E7"/>
    <w:rsid w:val="00173308"/>
    <w:rsid w:val="001736B7"/>
    <w:rsid w:val="00173DF4"/>
    <w:rsid w:val="00174362"/>
    <w:rsid w:val="001743C5"/>
    <w:rsid w:val="00175315"/>
    <w:rsid w:val="001756A8"/>
    <w:rsid w:val="001772C7"/>
    <w:rsid w:val="001808A4"/>
    <w:rsid w:val="00180DF8"/>
    <w:rsid w:val="00183098"/>
    <w:rsid w:val="001839F1"/>
    <w:rsid w:val="00183B3C"/>
    <w:rsid w:val="00183E98"/>
    <w:rsid w:val="00186407"/>
    <w:rsid w:val="0018655B"/>
    <w:rsid w:val="00186604"/>
    <w:rsid w:val="00186EB9"/>
    <w:rsid w:val="00190FB9"/>
    <w:rsid w:val="0019194E"/>
    <w:rsid w:val="0019294A"/>
    <w:rsid w:val="00193CF8"/>
    <w:rsid w:val="00193D5E"/>
    <w:rsid w:val="00194999"/>
    <w:rsid w:val="00195386"/>
    <w:rsid w:val="00195B08"/>
    <w:rsid w:val="001A016A"/>
    <w:rsid w:val="001A05AB"/>
    <w:rsid w:val="001A072D"/>
    <w:rsid w:val="001A32DA"/>
    <w:rsid w:val="001A3483"/>
    <w:rsid w:val="001A37A3"/>
    <w:rsid w:val="001A466E"/>
    <w:rsid w:val="001A4E2C"/>
    <w:rsid w:val="001A4F21"/>
    <w:rsid w:val="001A6485"/>
    <w:rsid w:val="001A69FF"/>
    <w:rsid w:val="001A6F63"/>
    <w:rsid w:val="001A7213"/>
    <w:rsid w:val="001A77AA"/>
    <w:rsid w:val="001B04A5"/>
    <w:rsid w:val="001B0836"/>
    <w:rsid w:val="001B19BB"/>
    <w:rsid w:val="001B306E"/>
    <w:rsid w:val="001B4078"/>
    <w:rsid w:val="001B61F9"/>
    <w:rsid w:val="001C1806"/>
    <w:rsid w:val="001C23E2"/>
    <w:rsid w:val="001C3466"/>
    <w:rsid w:val="001C51B9"/>
    <w:rsid w:val="001C5427"/>
    <w:rsid w:val="001C6151"/>
    <w:rsid w:val="001C645A"/>
    <w:rsid w:val="001C65A1"/>
    <w:rsid w:val="001C69E1"/>
    <w:rsid w:val="001C6DF6"/>
    <w:rsid w:val="001D2B08"/>
    <w:rsid w:val="001D4CC4"/>
    <w:rsid w:val="001D510F"/>
    <w:rsid w:val="001D587B"/>
    <w:rsid w:val="001D5EFF"/>
    <w:rsid w:val="001D6F42"/>
    <w:rsid w:val="001D76DC"/>
    <w:rsid w:val="001E0318"/>
    <w:rsid w:val="001E0B2B"/>
    <w:rsid w:val="001E185F"/>
    <w:rsid w:val="001E18F7"/>
    <w:rsid w:val="001E2076"/>
    <w:rsid w:val="001E24BD"/>
    <w:rsid w:val="001E2E25"/>
    <w:rsid w:val="001E34C7"/>
    <w:rsid w:val="001E37C2"/>
    <w:rsid w:val="001E4A3C"/>
    <w:rsid w:val="001E6CE6"/>
    <w:rsid w:val="001E706C"/>
    <w:rsid w:val="001E7EAD"/>
    <w:rsid w:val="001F247B"/>
    <w:rsid w:val="001F248E"/>
    <w:rsid w:val="001F2B57"/>
    <w:rsid w:val="001F3678"/>
    <w:rsid w:val="001F4F5C"/>
    <w:rsid w:val="001F5F34"/>
    <w:rsid w:val="001F5F3C"/>
    <w:rsid w:val="001F6E03"/>
    <w:rsid w:val="001F7067"/>
    <w:rsid w:val="001F78F2"/>
    <w:rsid w:val="002012BC"/>
    <w:rsid w:val="002015D3"/>
    <w:rsid w:val="002017E5"/>
    <w:rsid w:val="00201B8F"/>
    <w:rsid w:val="00203E8F"/>
    <w:rsid w:val="002042DE"/>
    <w:rsid w:val="00205480"/>
    <w:rsid w:val="0020592A"/>
    <w:rsid w:val="00206217"/>
    <w:rsid w:val="00207703"/>
    <w:rsid w:val="00207BD6"/>
    <w:rsid w:val="002103F9"/>
    <w:rsid w:val="00210EE7"/>
    <w:rsid w:val="00210FDE"/>
    <w:rsid w:val="00211139"/>
    <w:rsid w:val="0021163E"/>
    <w:rsid w:val="002124DB"/>
    <w:rsid w:val="00213006"/>
    <w:rsid w:val="0021436C"/>
    <w:rsid w:val="00220529"/>
    <w:rsid w:val="00220881"/>
    <w:rsid w:val="00221277"/>
    <w:rsid w:val="00222F11"/>
    <w:rsid w:val="0022669A"/>
    <w:rsid w:val="00226EBA"/>
    <w:rsid w:val="00227EB4"/>
    <w:rsid w:val="00230351"/>
    <w:rsid w:val="00230DD8"/>
    <w:rsid w:val="002312A9"/>
    <w:rsid w:val="002338EE"/>
    <w:rsid w:val="00233977"/>
    <w:rsid w:val="00235054"/>
    <w:rsid w:val="002354CC"/>
    <w:rsid w:val="00235729"/>
    <w:rsid w:val="002357FF"/>
    <w:rsid w:val="00235F96"/>
    <w:rsid w:val="00236356"/>
    <w:rsid w:val="00240119"/>
    <w:rsid w:val="00240654"/>
    <w:rsid w:val="00240B4D"/>
    <w:rsid w:val="00241111"/>
    <w:rsid w:val="00241642"/>
    <w:rsid w:val="002436FA"/>
    <w:rsid w:val="00244163"/>
    <w:rsid w:val="002449BD"/>
    <w:rsid w:val="00245925"/>
    <w:rsid w:val="002476D8"/>
    <w:rsid w:val="00247736"/>
    <w:rsid w:val="00250F2A"/>
    <w:rsid w:val="002539EB"/>
    <w:rsid w:val="00253EE4"/>
    <w:rsid w:val="00254323"/>
    <w:rsid w:val="00254AA4"/>
    <w:rsid w:val="00255565"/>
    <w:rsid w:val="00256B7C"/>
    <w:rsid w:val="002604C5"/>
    <w:rsid w:val="002616DB"/>
    <w:rsid w:val="00262FE6"/>
    <w:rsid w:val="002639D5"/>
    <w:rsid w:val="00263BD6"/>
    <w:rsid w:val="002658E8"/>
    <w:rsid w:val="00267D26"/>
    <w:rsid w:val="00267D4A"/>
    <w:rsid w:val="0027010A"/>
    <w:rsid w:val="002708DA"/>
    <w:rsid w:val="0027167D"/>
    <w:rsid w:val="00272500"/>
    <w:rsid w:val="0027273A"/>
    <w:rsid w:val="0027333C"/>
    <w:rsid w:val="00273DF5"/>
    <w:rsid w:val="00273EFB"/>
    <w:rsid w:val="00274D1A"/>
    <w:rsid w:val="00275CA0"/>
    <w:rsid w:val="00275EAC"/>
    <w:rsid w:val="00277690"/>
    <w:rsid w:val="0028098C"/>
    <w:rsid w:val="00280C75"/>
    <w:rsid w:val="0028181F"/>
    <w:rsid w:val="00281AED"/>
    <w:rsid w:val="00285375"/>
    <w:rsid w:val="00285BE0"/>
    <w:rsid w:val="00285DC2"/>
    <w:rsid w:val="00286F94"/>
    <w:rsid w:val="00287010"/>
    <w:rsid w:val="00290251"/>
    <w:rsid w:val="002923BC"/>
    <w:rsid w:val="002927B4"/>
    <w:rsid w:val="00292AD8"/>
    <w:rsid w:val="00294680"/>
    <w:rsid w:val="00295D97"/>
    <w:rsid w:val="002A04E6"/>
    <w:rsid w:val="002A1298"/>
    <w:rsid w:val="002A1756"/>
    <w:rsid w:val="002A176B"/>
    <w:rsid w:val="002A194B"/>
    <w:rsid w:val="002A21E3"/>
    <w:rsid w:val="002A30C1"/>
    <w:rsid w:val="002A4009"/>
    <w:rsid w:val="002A4190"/>
    <w:rsid w:val="002A43B5"/>
    <w:rsid w:val="002A448A"/>
    <w:rsid w:val="002A4A36"/>
    <w:rsid w:val="002A69DC"/>
    <w:rsid w:val="002A7354"/>
    <w:rsid w:val="002A7F06"/>
    <w:rsid w:val="002B1159"/>
    <w:rsid w:val="002B1A16"/>
    <w:rsid w:val="002B5183"/>
    <w:rsid w:val="002B6D05"/>
    <w:rsid w:val="002B6F5F"/>
    <w:rsid w:val="002C08EB"/>
    <w:rsid w:val="002C1022"/>
    <w:rsid w:val="002C11B1"/>
    <w:rsid w:val="002C1D9E"/>
    <w:rsid w:val="002C2C99"/>
    <w:rsid w:val="002C2CDC"/>
    <w:rsid w:val="002C33D7"/>
    <w:rsid w:val="002C3B94"/>
    <w:rsid w:val="002C46A8"/>
    <w:rsid w:val="002C5685"/>
    <w:rsid w:val="002C651F"/>
    <w:rsid w:val="002C6D10"/>
    <w:rsid w:val="002D1802"/>
    <w:rsid w:val="002D18C5"/>
    <w:rsid w:val="002D1E33"/>
    <w:rsid w:val="002D39A1"/>
    <w:rsid w:val="002D5D96"/>
    <w:rsid w:val="002D6CCF"/>
    <w:rsid w:val="002D78C8"/>
    <w:rsid w:val="002E0E14"/>
    <w:rsid w:val="002E2964"/>
    <w:rsid w:val="002E4296"/>
    <w:rsid w:val="002E447E"/>
    <w:rsid w:val="002E5641"/>
    <w:rsid w:val="002E7AD5"/>
    <w:rsid w:val="002F07C1"/>
    <w:rsid w:val="002F0C51"/>
    <w:rsid w:val="002F228E"/>
    <w:rsid w:val="002F2307"/>
    <w:rsid w:val="002F2CAC"/>
    <w:rsid w:val="002F30CE"/>
    <w:rsid w:val="002F3538"/>
    <w:rsid w:val="002F4138"/>
    <w:rsid w:val="002F4E21"/>
    <w:rsid w:val="002F563E"/>
    <w:rsid w:val="002F57D9"/>
    <w:rsid w:val="00300BA1"/>
    <w:rsid w:val="00303CC7"/>
    <w:rsid w:val="00304413"/>
    <w:rsid w:val="00305416"/>
    <w:rsid w:val="003069E2"/>
    <w:rsid w:val="00307B5D"/>
    <w:rsid w:val="00312793"/>
    <w:rsid w:val="00313FF9"/>
    <w:rsid w:val="003140D5"/>
    <w:rsid w:val="00315040"/>
    <w:rsid w:val="00315D1C"/>
    <w:rsid w:val="00315D45"/>
    <w:rsid w:val="00316088"/>
    <w:rsid w:val="003167E7"/>
    <w:rsid w:val="0031690E"/>
    <w:rsid w:val="00317C71"/>
    <w:rsid w:val="00320CAF"/>
    <w:rsid w:val="00321062"/>
    <w:rsid w:val="00323FE9"/>
    <w:rsid w:val="00324F36"/>
    <w:rsid w:val="00326EE3"/>
    <w:rsid w:val="003276C5"/>
    <w:rsid w:val="00327FEF"/>
    <w:rsid w:val="00330652"/>
    <w:rsid w:val="003306B9"/>
    <w:rsid w:val="0033248F"/>
    <w:rsid w:val="003327A5"/>
    <w:rsid w:val="00332B5A"/>
    <w:rsid w:val="00334270"/>
    <w:rsid w:val="00334EE4"/>
    <w:rsid w:val="003358C5"/>
    <w:rsid w:val="0033632B"/>
    <w:rsid w:val="003402E1"/>
    <w:rsid w:val="0034042B"/>
    <w:rsid w:val="0034274F"/>
    <w:rsid w:val="003439F7"/>
    <w:rsid w:val="00343B72"/>
    <w:rsid w:val="00343DF3"/>
    <w:rsid w:val="003442F7"/>
    <w:rsid w:val="00344AB5"/>
    <w:rsid w:val="00344F4D"/>
    <w:rsid w:val="00345884"/>
    <w:rsid w:val="0034630C"/>
    <w:rsid w:val="00346868"/>
    <w:rsid w:val="00346B87"/>
    <w:rsid w:val="00350724"/>
    <w:rsid w:val="00350863"/>
    <w:rsid w:val="003511BA"/>
    <w:rsid w:val="00351984"/>
    <w:rsid w:val="0035222C"/>
    <w:rsid w:val="0035270F"/>
    <w:rsid w:val="003532AE"/>
    <w:rsid w:val="00353F99"/>
    <w:rsid w:val="00354EDB"/>
    <w:rsid w:val="00355200"/>
    <w:rsid w:val="00355A1B"/>
    <w:rsid w:val="00360462"/>
    <w:rsid w:val="00360981"/>
    <w:rsid w:val="00361651"/>
    <w:rsid w:val="00361BA5"/>
    <w:rsid w:val="00362282"/>
    <w:rsid w:val="0036291E"/>
    <w:rsid w:val="00363AFD"/>
    <w:rsid w:val="00363D01"/>
    <w:rsid w:val="00364C46"/>
    <w:rsid w:val="00364CE3"/>
    <w:rsid w:val="00365961"/>
    <w:rsid w:val="00366C2F"/>
    <w:rsid w:val="003678F5"/>
    <w:rsid w:val="00367ECE"/>
    <w:rsid w:val="00370112"/>
    <w:rsid w:val="0037064E"/>
    <w:rsid w:val="003706C3"/>
    <w:rsid w:val="0037152E"/>
    <w:rsid w:val="003717FC"/>
    <w:rsid w:val="00371822"/>
    <w:rsid w:val="00371AB5"/>
    <w:rsid w:val="00373895"/>
    <w:rsid w:val="00373D1D"/>
    <w:rsid w:val="003741CF"/>
    <w:rsid w:val="0037464A"/>
    <w:rsid w:val="00375BD9"/>
    <w:rsid w:val="00377293"/>
    <w:rsid w:val="00382A30"/>
    <w:rsid w:val="00382A6C"/>
    <w:rsid w:val="00384759"/>
    <w:rsid w:val="00385389"/>
    <w:rsid w:val="00387946"/>
    <w:rsid w:val="0038799C"/>
    <w:rsid w:val="00391662"/>
    <w:rsid w:val="003932E5"/>
    <w:rsid w:val="00393B1E"/>
    <w:rsid w:val="00393DFE"/>
    <w:rsid w:val="00395A24"/>
    <w:rsid w:val="00397477"/>
    <w:rsid w:val="00397F31"/>
    <w:rsid w:val="003A0794"/>
    <w:rsid w:val="003A3891"/>
    <w:rsid w:val="003A4111"/>
    <w:rsid w:val="003A4A4D"/>
    <w:rsid w:val="003A5061"/>
    <w:rsid w:val="003A584E"/>
    <w:rsid w:val="003A5A4C"/>
    <w:rsid w:val="003A6076"/>
    <w:rsid w:val="003A6F29"/>
    <w:rsid w:val="003A75E5"/>
    <w:rsid w:val="003B0B47"/>
    <w:rsid w:val="003B1D53"/>
    <w:rsid w:val="003B1E73"/>
    <w:rsid w:val="003B201C"/>
    <w:rsid w:val="003B49D3"/>
    <w:rsid w:val="003B4C29"/>
    <w:rsid w:val="003B4CD5"/>
    <w:rsid w:val="003B6253"/>
    <w:rsid w:val="003C1B3E"/>
    <w:rsid w:val="003C276F"/>
    <w:rsid w:val="003C2861"/>
    <w:rsid w:val="003C2CA6"/>
    <w:rsid w:val="003C34BE"/>
    <w:rsid w:val="003C37F2"/>
    <w:rsid w:val="003C3CD7"/>
    <w:rsid w:val="003C4D5E"/>
    <w:rsid w:val="003C67CC"/>
    <w:rsid w:val="003C6BFE"/>
    <w:rsid w:val="003D022A"/>
    <w:rsid w:val="003D0239"/>
    <w:rsid w:val="003D0FBE"/>
    <w:rsid w:val="003D102D"/>
    <w:rsid w:val="003D1579"/>
    <w:rsid w:val="003D18DC"/>
    <w:rsid w:val="003D1C06"/>
    <w:rsid w:val="003D40E0"/>
    <w:rsid w:val="003D45BE"/>
    <w:rsid w:val="003D495D"/>
    <w:rsid w:val="003D6456"/>
    <w:rsid w:val="003D68E3"/>
    <w:rsid w:val="003E1CA1"/>
    <w:rsid w:val="003E2473"/>
    <w:rsid w:val="003E25C3"/>
    <w:rsid w:val="003E3EEC"/>
    <w:rsid w:val="003E4D96"/>
    <w:rsid w:val="003E5070"/>
    <w:rsid w:val="003E5915"/>
    <w:rsid w:val="003E5B2A"/>
    <w:rsid w:val="003E5D75"/>
    <w:rsid w:val="003E65A2"/>
    <w:rsid w:val="003E65E8"/>
    <w:rsid w:val="003E6D50"/>
    <w:rsid w:val="003F11B8"/>
    <w:rsid w:val="003F13DE"/>
    <w:rsid w:val="003F1703"/>
    <w:rsid w:val="003F1745"/>
    <w:rsid w:val="003F2D6E"/>
    <w:rsid w:val="003F3999"/>
    <w:rsid w:val="003F4368"/>
    <w:rsid w:val="003F4F82"/>
    <w:rsid w:val="003F5470"/>
    <w:rsid w:val="003F5BD2"/>
    <w:rsid w:val="003F63D1"/>
    <w:rsid w:val="003F6C41"/>
    <w:rsid w:val="003F6FF1"/>
    <w:rsid w:val="00400225"/>
    <w:rsid w:val="00403236"/>
    <w:rsid w:val="00403827"/>
    <w:rsid w:val="00404530"/>
    <w:rsid w:val="00406169"/>
    <w:rsid w:val="00410A10"/>
    <w:rsid w:val="00411294"/>
    <w:rsid w:val="00412ADD"/>
    <w:rsid w:val="00412C0A"/>
    <w:rsid w:val="00417721"/>
    <w:rsid w:val="00421967"/>
    <w:rsid w:val="00421F60"/>
    <w:rsid w:val="00421F99"/>
    <w:rsid w:val="00424865"/>
    <w:rsid w:val="00424BD7"/>
    <w:rsid w:val="00427C0B"/>
    <w:rsid w:val="00433467"/>
    <w:rsid w:val="00433821"/>
    <w:rsid w:val="00434198"/>
    <w:rsid w:val="00435142"/>
    <w:rsid w:val="00440635"/>
    <w:rsid w:val="004410BB"/>
    <w:rsid w:val="004416FC"/>
    <w:rsid w:val="004417D1"/>
    <w:rsid w:val="00442380"/>
    <w:rsid w:val="0044284C"/>
    <w:rsid w:val="00443011"/>
    <w:rsid w:val="00445C37"/>
    <w:rsid w:val="00447B2C"/>
    <w:rsid w:val="00447BEB"/>
    <w:rsid w:val="0045156E"/>
    <w:rsid w:val="00451583"/>
    <w:rsid w:val="0045178B"/>
    <w:rsid w:val="0045225F"/>
    <w:rsid w:val="0045336D"/>
    <w:rsid w:val="00453F09"/>
    <w:rsid w:val="00454A65"/>
    <w:rsid w:val="00455A98"/>
    <w:rsid w:val="00455B5C"/>
    <w:rsid w:val="00457844"/>
    <w:rsid w:val="00457B41"/>
    <w:rsid w:val="00461347"/>
    <w:rsid w:val="004617A3"/>
    <w:rsid w:val="00461B29"/>
    <w:rsid w:val="00462962"/>
    <w:rsid w:val="00465BF5"/>
    <w:rsid w:val="00465C76"/>
    <w:rsid w:val="004666D6"/>
    <w:rsid w:val="00471B2D"/>
    <w:rsid w:val="00473220"/>
    <w:rsid w:val="004735A1"/>
    <w:rsid w:val="004744B5"/>
    <w:rsid w:val="00474B23"/>
    <w:rsid w:val="00474C4E"/>
    <w:rsid w:val="00474C5B"/>
    <w:rsid w:val="00476C50"/>
    <w:rsid w:val="00480397"/>
    <w:rsid w:val="0048144D"/>
    <w:rsid w:val="00481D52"/>
    <w:rsid w:val="00481EF4"/>
    <w:rsid w:val="00485AB8"/>
    <w:rsid w:val="00486BCB"/>
    <w:rsid w:val="00487CEF"/>
    <w:rsid w:val="00490EB7"/>
    <w:rsid w:val="00490FAA"/>
    <w:rsid w:val="004915A8"/>
    <w:rsid w:val="00491F08"/>
    <w:rsid w:val="004927D1"/>
    <w:rsid w:val="00492BAA"/>
    <w:rsid w:val="00492D26"/>
    <w:rsid w:val="00493CA3"/>
    <w:rsid w:val="00494B64"/>
    <w:rsid w:val="00495581"/>
    <w:rsid w:val="00495B76"/>
    <w:rsid w:val="0049635D"/>
    <w:rsid w:val="00496471"/>
    <w:rsid w:val="004971B5"/>
    <w:rsid w:val="004A0262"/>
    <w:rsid w:val="004A25EC"/>
    <w:rsid w:val="004A2B1A"/>
    <w:rsid w:val="004A3C44"/>
    <w:rsid w:val="004A405F"/>
    <w:rsid w:val="004A4710"/>
    <w:rsid w:val="004A4D3F"/>
    <w:rsid w:val="004A63DC"/>
    <w:rsid w:val="004B033A"/>
    <w:rsid w:val="004B4DDA"/>
    <w:rsid w:val="004B6B34"/>
    <w:rsid w:val="004B706C"/>
    <w:rsid w:val="004C0088"/>
    <w:rsid w:val="004C0A5C"/>
    <w:rsid w:val="004C13D0"/>
    <w:rsid w:val="004C1DB3"/>
    <w:rsid w:val="004C2B50"/>
    <w:rsid w:val="004C39AF"/>
    <w:rsid w:val="004C60C7"/>
    <w:rsid w:val="004C6EF8"/>
    <w:rsid w:val="004C7198"/>
    <w:rsid w:val="004C71F7"/>
    <w:rsid w:val="004D0144"/>
    <w:rsid w:val="004D03B4"/>
    <w:rsid w:val="004D161A"/>
    <w:rsid w:val="004D2380"/>
    <w:rsid w:val="004D2F9D"/>
    <w:rsid w:val="004D437D"/>
    <w:rsid w:val="004D4460"/>
    <w:rsid w:val="004D6C07"/>
    <w:rsid w:val="004D78D9"/>
    <w:rsid w:val="004D7D23"/>
    <w:rsid w:val="004E0B94"/>
    <w:rsid w:val="004E34A9"/>
    <w:rsid w:val="004E4A19"/>
    <w:rsid w:val="004E4A51"/>
    <w:rsid w:val="004E4F87"/>
    <w:rsid w:val="004E763D"/>
    <w:rsid w:val="004E7D52"/>
    <w:rsid w:val="004F01D7"/>
    <w:rsid w:val="004F10A4"/>
    <w:rsid w:val="004F311A"/>
    <w:rsid w:val="004F3F5D"/>
    <w:rsid w:val="004F63D4"/>
    <w:rsid w:val="005024AE"/>
    <w:rsid w:val="00503BA4"/>
    <w:rsid w:val="00503D44"/>
    <w:rsid w:val="00503EED"/>
    <w:rsid w:val="00503EF1"/>
    <w:rsid w:val="00504F46"/>
    <w:rsid w:val="0050657C"/>
    <w:rsid w:val="00507206"/>
    <w:rsid w:val="00507619"/>
    <w:rsid w:val="00507724"/>
    <w:rsid w:val="005101D9"/>
    <w:rsid w:val="005102DE"/>
    <w:rsid w:val="005107E5"/>
    <w:rsid w:val="00510A79"/>
    <w:rsid w:val="00510CB2"/>
    <w:rsid w:val="00512243"/>
    <w:rsid w:val="00513F11"/>
    <w:rsid w:val="005163BC"/>
    <w:rsid w:val="0051718A"/>
    <w:rsid w:val="00517B37"/>
    <w:rsid w:val="00517F93"/>
    <w:rsid w:val="00520560"/>
    <w:rsid w:val="0052059C"/>
    <w:rsid w:val="00520D2C"/>
    <w:rsid w:val="00522450"/>
    <w:rsid w:val="00522628"/>
    <w:rsid w:val="00522E01"/>
    <w:rsid w:val="00526702"/>
    <w:rsid w:val="005268A4"/>
    <w:rsid w:val="005306D5"/>
    <w:rsid w:val="00531EF0"/>
    <w:rsid w:val="005325A6"/>
    <w:rsid w:val="005327A4"/>
    <w:rsid w:val="00532C75"/>
    <w:rsid w:val="00533A68"/>
    <w:rsid w:val="005357BB"/>
    <w:rsid w:val="005369F4"/>
    <w:rsid w:val="00536C7D"/>
    <w:rsid w:val="005372E6"/>
    <w:rsid w:val="00537FC3"/>
    <w:rsid w:val="00541007"/>
    <w:rsid w:val="00544F44"/>
    <w:rsid w:val="00545576"/>
    <w:rsid w:val="00545AF9"/>
    <w:rsid w:val="005462C5"/>
    <w:rsid w:val="00546793"/>
    <w:rsid w:val="0055142B"/>
    <w:rsid w:val="00552492"/>
    <w:rsid w:val="005547CD"/>
    <w:rsid w:val="00554891"/>
    <w:rsid w:val="00554AED"/>
    <w:rsid w:val="00555604"/>
    <w:rsid w:val="00555910"/>
    <w:rsid w:val="00556792"/>
    <w:rsid w:val="00556EBE"/>
    <w:rsid w:val="0055778F"/>
    <w:rsid w:val="0056095C"/>
    <w:rsid w:val="00560D5D"/>
    <w:rsid w:val="00560DDC"/>
    <w:rsid w:val="005612C8"/>
    <w:rsid w:val="00561613"/>
    <w:rsid w:val="00562B3F"/>
    <w:rsid w:val="00564C16"/>
    <w:rsid w:val="00564F00"/>
    <w:rsid w:val="00565600"/>
    <w:rsid w:val="00565D14"/>
    <w:rsid w:val="00566A1D"/>
    <w:rsid w:val="00566B94"/>
    <w:rsid w:val="0057054A"/>
    <w:rsid w:val="00570F61"/>
    <w:rsid w:val="00571AE1"/>
    <w:rsid w:val="00571F43"/>
    <w:rsid w:val="00572795"/>
    <w:rsid w:val="00572A2D"/>
    <w:rsid w:val="005735BE"/>
    <w:rsid w:val="00574688"/>
    <w:rsid w:val="005746B4"/>
    <w:rsid w:val="0057495E"/>
    <w:rsid w:val="0057609C"/>
    <w:rsid w:val="00576C9E"/>
    <w:rsid w:val="00577BE1"/>
    <w:rsid w:val="0058028A"/>
    <w:rsid w:val="00581C97"/>
    <w:rsid w:val="005822FE"/>
    <w:rsid w:val="00583FA1"/>
    <w:rsid w:val="005847FF"/>
    <w:rsid w:val="00585CA7"/>
    <w:rsid w:val="00586438"/>
    <w:rsid w:val="0059222E"/>
    <w:rsid w:val="005924A2"/>
    <w:rsid w:val="005930C9"/>
    <w:rsid w:val="00593447"/>
    <w:rsid w:val="005947AB"/>
    <w:rsid w:val="005957E8"/>
    <w:rsid w:val="005A04A1"/>
    <w:rsid w:val="005A0796"/>
    <w:rsid w:val="005A11B9"/>
    <w:rsid w:val="005A3DF8"/>
    <w:rsid w:val="005A4B54"/>
    <w:rsid w:val="005A4E25"/>
    <w:rsid w:val="005A61FA"/>
    <w:rsid w:val="005A70AD"/>
    <w:rsid w:val="005B0347"/>
    <w:rsid w:val="005B0610"/>
    <w:rsid w:val="005B079E"/>
    <w:rsid w:val="005B0CAE"/>
    <w:rsid w:val="005B2F43"/>
    <w:rsid w:val="005B594C"/>
    <w:rsid w:val="005B693E"/>
    <w:rsid w:val="005B72F0"/>
    <w:rsid w:val="005C027A"/>
    <w:rsid w:val="005C2539"/>
    <w:rsid w:val="005C3280"/>
    <w:rsid w:val="005C329F"/>
    <w:rsid w:val="005C49BB"/>
    <w:rsid w:val="005C6116"/>
    <w:rsid w:val="005C683C"/>
    <w:rsid w:val="005C789B"/>
    <w:rsid w:val="005C79BC"/>
    <w:rsid w:val="005C79EB"/>
    <w:rsid w:val="005D03AD"/>
    <w:rsid w:val="005D0820"/>
    <w:rsid w:val="005D08ED"/>
    <w:rsid w:val="005D1458"/>
    <w:rsid w:val="005D338A"/>
    <w:rsid w:val="005D6CDD"/>
    <w:rsid w:val="005E0E13"/>
    <w:rsid w:val="005E1EF1"/>
    <w:rsid w:val="005E2EB3"/>
    <w:rsid w:val="005E375D"/>
    <w:rsid w:val="005E54E9"/>
    <w:rsid w:val="005E56BD"/>
    <w:rsid w:val="005E5855"/>
    <w:rsid w:val="005E7ACC"/>
    <w:rsid w:val="005E7D85"/>
    <w:rsid w:val="005F0C8C"/>
    <w:rsid w:val="005F1BDA"/>
    <w:rsid w:val="005F1E46"/>
    <w:rsid w:val="005F2C44"/>
    <w:rsid w:val="005F42CF"/>
    <w:rsid w:val="005F49F5"/>
    <w:rsid w:val="005F6533"/>
    <w:rsid w:val="005F779E"/>
    <w:rsid w:val="00601324"/>
    <w:rsid w:val="006032F8"/>
    <w:rsid w:val="006042AD"/>
    <w:rsid w:val="00605962"/>
    <w:rsid w:val="006070C2"/>
    <w:rsid w:val="00607BAA"/>
    <w:rsid w:val="00607C92"/>
    <w:rsid w:val="0061034C"/>
    <w:rsid w:val="00611320"/>
    <w:rsid w:val="0061133E"/>
    <w:rsid w:val="006132D1"/>
    <w:rsid w:val="00620490"/>
    <w:rsid w:val="0062065C"/>
    <w:rsid w:val="006212E7"/>
    <w:rsid w:val="006215ED"/>
    <w:rsid w:val="00623710"/>
    <w:rsid w:val="0062400F"/>
    <w:rsid w:val="0062480B"/>
    <w:rsid w:val="00624BF7"/>
    <w:rsid w:val="006256C1"/>
    <w:rsid w:val="0062590C"/>
    <w:rsid w:val="00625FDF"/>
    <w:rsid w:val="00626E08"/>
    <w:rsid w:val="00627911"/>
    <w:rsid w:val="00627E17"/>
    <w:rsid w:val="0063025B"/>
    <w:rsid w:val="006307EE"/>
    <w:rsid w:val="006318C5"/>
    <w:rsid w:val="00633912"/>
    <w:rsid w:val="00633E74"/>
    <w:rsid w:val="0063453D"/>
    <w:rsid w:val="00634559"/>
    <w:rsid w:val="00634DE5"/>
    <w:rsid w:val="00634E44"/>
    <w:rsid w:val="006371FD"/>
    <w:rsid w:val="0063766F"/>
    <w:rsid w:val="00637EBC"/>
    <w:rsid w:val="0064102B"/>
    <w:rsid w:val="00641147"/>
    <w:rsid w:val="00641E5C"/>
    <w:rsid w:val="00641EAE"/>
    <w:rsid w:val="00644A2E"/>
    <w:rsid w:val="00644C96"/>
    <w:rsid w:val="00645B71"/>
    <w:rsid w:val="006473E0"/>
    <w:rsid w:val="0065054C"/>
    <w:rsid w:val="0065168F"/>
    <w:rsid w:val="0065264D"/>
    <w:rsid w:val="00653225"/>
    <w:rsid w:val="006534D0"/>
    <w:rsid w:val="00653601"/>
    <w:rsid w:val="00654684"/>
    <w:rsid w:val="00654727"/>
    <w:rsid w:val="00654A16"/>
    <w:rsid w:val="006570A2"/>
    <w:rsid w:val="0066034C"/>
    <w:rsid w:val="00660A86"/>
    <w:rsid w:val="006618C9"/>
    <w:rsid w:val="00661A54"/>
    <w:rsid w:val="00662644"/>
    <w:rsid w:val="00662B43"/>
    <w:rsid w:val="0066359F"/>
    <w:rsid w:val="00663819"/>
    <w:rsid w:val="006643B4"/>
    <w:rsid w:val="006643DF"/>
    <w:rsid w:val="00664DE3"/>
    <w:rsid w:val="006701CF"/>
    <w:rsid w:val="006724F6"/>
    <w:rsid w:val="0067327B"/>
    <w:rsid w:val="00673528"/>
    <w:rsid w:val="0067352B"/>
    <w:rsid w:val="006738A4"/>
    <w:rsid w:val="006758D2"/>
    <w:rsid w:val="00675DFD"/>
    <w:rsid w:val="00681714"/>
    <w:rsid w:val="00681A90"/>
    <w:rsid w:val="006833CB"/>
    <w:rsid w:val="006840D5"/>
    <w:rsid w:val="00684766"/>
    <w:rsid w:val="00686F2F"/>
    <w:rsid w:val="00686FF9"/>
    <w:rsid w:val="00690682"/>
    <w:rsid w:val="00691495"/>
    <w:rsid w:val="00691F17"/>
    <w:rsid w:val="00692190"/>
    <w:rsid w:val="006924B8"/>
    <w:rsid w:val="0069255F"/>
    <w:rsid w:val="00693D2B"/>
    <w:rsid w:val="00693F4B"/>
    <w:rsid w:val="00694013"/>
    <w:rsid w:val="00695153"/>
    <w:rsid w:val="00696D51"/>
    <w:rsid w:val="00696E22"/>
    <w:rsid w:val="0069725E"/>
    <w:rsid w:val="0069737C"/>
    <w:rsid w:val="00697BBC"/>
    <w:rsid w:val="006A0DB2"/>
    <w:rsid w:val="006A22EC"/>
    <w:rsid w:val="006A3059"/>
    <w:rsid w:val="006A48B4"/>
    <w:rsid w:val="006A64CD"/>
    <w:rsid w:val="006A67C5"/>
    <w:rsid w:val="006A69A8"/>
    <w:rsid w:val="006B0053"/>
    <w:rsid w:val="006B080E"/>
    <w:rsid w:val="006B0A5C"/>
    <w:rsid w:val="006B17B9"/>
    <w:rsid w:val="006B20A7"/>
    <w:rsid w:val="006B340F"/>
    <w:rsid w:val="006B5A67"/>
    <w:rsid w:val="006B67FA"/>
    <w:rsid w:val="006B6E84"/>
    <w:rsid w:val="006B7C8D"/>
    <w:rsid w:val="006C252F"/>
    <w:rsid w:val="006C4C92"/>
    <w:rsid w:val="006C5D4D"/>
    <w:rsid w:val="006C6F5D"/>
    <w:rsid w:val="006C7F19"/>
    <w:rsid w:val="006D03A0"/>
    <w:rsid w:val="006D2233"/>
    <w:rsid w:val="006D3514"/>
    <w:rsid w:val="006D3B6C"/>
    <w:rsid w:val="006E0377"/>
    <w:rsid w:val="006E13AF"/>
    <w:rsid w:val="006E13CA"/>
    <w:rsid w:val="006E2A0E"/>
    <w:rsid w:val="006E2B9A"/>
    <w:rsid w:val="006E2DE5"/>
    <w:rsid w:val="006E3D49"/>
    <w:rsid w:val="006E45B1"/>
    <w:rsid w:val="006E4BE8"/>
    <w:rsid w:val="006E518B"/>
    <w:rsid w:val="006F0C60"/>
    <w:rsid w:val="006F186A"/>
    <w:rsid w:val="006F1AED"/>
    <w:rsid w:val="006F1C79"/>
    <w:rsid w:val="006F1E7D"/>
    <w:rsid w:val="006F1FD2"/>
    <w:rsid w:val="006F2DAB"/>
    <w:rsid w:val="006F4431"/>
    <w:rsid w:val="006F4913"/>
    <w:rsid w:val="006F587A"/>
    <w:rsid w:val="006F6756"/>
    <w:rsid w:val="006F6ABF"/>
    <w:rsid w:val="0070215E"/>
    <w:rsid w:val="007031E8"/>
    <w:rsid w:val="007046C3"/>
    <w:rsid w:val="00704713"/>
    <w:rsid w:val="00704B30"/>
    <w:rsid w:val="00706BA2"/>
    <w:rsid w:val="007072D6"/>
    <w:rsid w:val="0070744E"/>
    <w:rsid w:val="0071110F"/>
    <w:rsid w:val="007116E8"/>
    <w:rsid w:val="007117B2"/>
    <w:rsid w:val="00711AA8"/>
    <w:rsid w:val="00713AC3"/>
    <w:rsid w:val="00713BAA"/>
    <w:rsid w:val="00713E08"/>
    <w:rsid w:val="00715DE4"/>
    <w:rsid w:val="0071634D"/>
    <w:rsid w:val="00720633"/>
    <w:rsid w:val="00721E16"/>
    <w:rsid w:val="007271F8"/>
    <w:rsid w:val="00727450"/>
    <w:rsid w:val="0072763D"/>
    <w:rsid w:val="00727992"/>
    <w:rsid w:val="00730FC2"/>
    <w:rsid w:val="007320B5"/>
    <w:rsid w:val="00732823"/>
    <w:rsid w:val="007369A8"/>
    <w:rsid w:val="007403D4"/>
    <w:rsid w:val="007403F1"/>
    <w:rsid w:val="00740B49"/>
    <w:rsid w:val="007420A7"/>
    <w:rsid w:val="00742498"/>
    <w:rsid w:val="00743921"/>
    <w:rsid w:val="00743D51"/>
    <w:rsid w:val="00743FCF"/>
    <w:rsid w:val="00745B6B"/>
    <w:rsid w:val="00746284"/>
    <w:rsid w:val="007509E7"/>
    <w:rsid w:val="00750B15"/>
    <w:rsid w:val="007525E4"/>
    <w:rsid w:val="00752666"/>
    <w:rsid w:val="00752DD5"/>
    <w:rsid w:val="007530F6"/>
    <w:rsid w:val="00753188"/>
    <w:rsid w:val="0075346C"/>
    <w:rsid w:val="007549F9"/>
    <w:rsid w:val="00755F17"/>
    <w:rsid w:val="00755F1A"/>
    <w:rsid w:val="0075640D"/>
    <w:rsid w:val="00757D68"/>
    <w:rsid w:val="007602CE"/>
    <w:rsid w:val="007621BB"/>
    <w:rsid w:val="007626B6"/>
    <w:rsid w:val="00763462"/>
    <w:rsid w:val="00766788"/>
    <w:rsid w:val="00767DD3"/>
    <w:rsid w:val="007719A3"/>
    <w:rsid w:val="00771B19"/>
    <w:rsid w:val="00772407"/>
    <w:rsid w:val="00773474"/>
    <w:rsid w:val="00774910"/>
    <w:rsid w:val="00774DF0"/>
    <w:rsid w:val="00774FEF"/>
    <w:rsid w:val="00775670"/>
    <w:rsid w:val="00775EBC"/>
    <w:rsid w:val="00776054"/>
    <w:rsid w:val="007768D7"/>
    <w:rsid w:val="007815B3"/>
    <w:rsid w:val="00782113"/>
    <w:rsid w:val="00782367"/>
    <w:rsid w:val="00782F02"/>
    <w:rsid w:val="007837BB"/>
    <w:rsid w:val="00783CC0"/>
    <w:rsid w:val="00784AB3"/>
    <w:rsid w:val="0078549F"/>
    <w:rsid w:val="00786501"/>
    <w:rsid w:val="00786810"/>
    <w:rsid w:val="00787ACF"/>
    <w:rsid w:val="00787DA9"/>
    <w:rsid w:val="00790B71"/>
    <w:rsid w:val="007924F4"/>
    <w:rsid w:val="00792D62"/>
    <w:rsid w:val="00793362"/>
    <w:rsid w:val="00794382"/>
    <w:rsid w:val="00795D7B"/>
    <w:rsid w:val="0079655D"/>
    <w:rsid w:val="0079699A"/>
    <w:rsid w:val="00796CA1"/>
    <w:rsid w:val="00797C9E"/>
    <w:rsid w:val="007A1D75"/>
    <w:rsid w:val="007A2C31"/>
    <w:rsid w:val="007A2DCB"/>
    <w:rsid w:val="007A30F5"/>
    <w:rsid w:val="007A49B3"/>
    <w:rsid w:val="007A55E5"/>
    <w:rsid w:val="007A5948"/>
    <w:rsid w:val="007A6316"/>
    <w:rsid w:val="007A72BB"/>
    <w:rsid w:val="007A797D"/>
    <w:rsid w:val="007A7D61"/>
    <w:rsid w:val="007B0A38"/>
    <w:rsid w:val="007B13CC"/>
    <w:rsid w:val="007B1B9C"/>
    <w:rsid w:val="007B1C5A"/>
    <w:rsid w:val="007B2779"/>
    <w:rsid w:val="007B3182"/>
    <w:rsid w:val="007B3799"/>
    <w:rsid w:val="007B3CB9"/>
    <w:rsid w:val="007B4973"/>
    <w:rsid w:val="007B690D"/>
    <w:rsid w:val="007B74BE"/>
    <w:rsid w:val="007B7824"/>
    <w:rsid w:val="007C4116"/>
    <w:rsid w:val="007C61D0"/>
    <w:rsid w:val="007C6DB2"/>
    <w:rsid w:val="007C70ED"/>
    <w:rsid w:val="007C75A3"/>
    <w:rsid w:val="007C7AB2"/>
    <w:rsid w:val="007D08A7"/>
    <w:rsid w:val="007D0A4D"/>
    <w:rsid w:val="007D0CA6"/>
    <w:rsid w:val="007D1450"/>
    <w:rsid w:val="007D14A4"/>
    <w:rsid w:val="007D1B92"/>
    <w:rsid w:val="007D45D5"/>
    <w:rsid w:val="007D48C2"/>
    <w:rsid w:val="007D4948"/>
    <w:rsid w:val="007D6D7B"/>
    <w:rsid w:val="007D7148"/>
    <w:rsid w:val="007D7DD0"/>
    <w:rsid w:val="007E0074"/>
    <w:rsid w:val="007E2372"/>
    <w:rsid w:val="007E238D"/>
    <w:rsid w:val="007E23D4"/>
    <w:rsid w:val="007E29CB"/>
    <w:rsid w:val="007E497F"/>
    <w:rsid w:val="007E6946"/>
    <w:rsid w:val="007E7984"/>
    <w:rsid w:val="007F0AE0"/>
    <w:rsid w:val="007F1878"/>
    <w:rsid w:val="007F2161"/>
    <w:rsid w:val="007F2228"/>
    <w:rsid w:val="007F32F3"/>
    <w:rsid w:val="007F3659"/>
    <w:rsid w:val="007F40ED"/>
    <w:rsid w:val="007F4C70"/>
    <w:rsid w:val="007F5B00"/>
    <w:rsid w:val="007F725E"/>
    <w:rsid w:val="007F7633"/>
    <w:rsid w:val="007F76B9"/>
    <w:rsid w:val="00804468"/>
    <w:rsid w:val="008047B6"/>
    <w:rsid w:val="00804FF8"/>
    <w:rsid w:val="00805858"/>
    <w:rsid w:val="00810569"/>
    <w:rsid w:val="00810A18"/>
    <w:rsid w:val="008114EA"/>
    <w:rsid w:val="008116F6"/>
    <w:rsid w:val="00811EDB"/>
    <w:rsid w:val="0081207B"/>
    <w:rsid w:val="00812989"/>
    <w:rsid w:val="008133E7"/>
    <w:rsid w:val="00814F5F"/>
    <w:rsid w:val="00816004"/>
    <w:rsid w:val="00817166"/>
    <w:rsid w:val="0081799B"/>
    <w:rsid w:val="0082090D"/>
    <w:rsid w:val="00820B50"/>
    <w:rsid w:val="0082246E"/>
    <w:rsid w:val="008226BD"/>
    <w:rsid w:val="0082285E"/>
    <w:rsid w:val="00822C06"/>
    <w:rsid w:val="00822EE4"/>
    <w:rsid w:val="00824563"/>
    <w:rsid w:val="00824E73"/>
    <w:rsid w:val="00826290"/>
    <w:rsid w:val="00826AF5"/>
    <w:rsid w:val="00830BCB"/>
    <w:rsid w:val="008311E0"/>
    <w:rsid w:val="0083546C"/>
    <w:rsid w:val="0083563D"/>
    <w:rsid w:val="00835B63"/>
    <w:rsid w:val="00840365"/>
    <w:rsid w:val="008424A5"/>
    <w:rsid w:val="00842621"/>
    <w:rsid w:val="00845666"/>
    <w:rsid w:val="008477C6"/>
    <w:rsid w:val="00850B68"/>
    <w:rsid w:val="00850C00"/>
    <w:rsid w:val="0085122B"/>
    <w:rsid w:val="00851F72"/>
    <w:rsid w:val="00852303"/>
    <w:rsid w:val="0085235A"/>
    <w:rsid w:val="00853067"/>
    <w:rsid w:val="0085488F"/>
    <w:rsid w:val="00854954"/>
    <w:rsid w:val="0085544B"/>
    <w:rsid w:val="00855E64"/>
    <w:rsid w:val="008574F6"/>
    <w:rsid w:val="008575F3"/>
    <w:rsid w:val="00857F9A"/>
    <w:rsid w:val="00857FD1"/>
    <w:rsid w:val="00860B5A"/>
    <w:rsid w:val="00862D12"/>
    <w:rsid w:val="008633B3"/>
    <w:rsid w:val="00864D7F"/>
    <w:rsid w:val="00864F1C"/>
    <w:rsid w:val="00865E4C"/>
    <w:rsid w:val="008662F2"/>
    <w:rsid w:val="008666C3"/>
    <w:rsid w:val="00870029"/>
    <w:rsid w:val="008714A4"/>
    <w:rsid w:val="008714CC"/>
    <w:rsid w:val="00872D55"/>
    <w:rsid w:val="00872F74"/>
    <w:rsid w:val="00873464"/>
    <w:rsid w:val="00873C66"/>
    <w:rsid w:val="00875691"/>
    <w:rsid w:val="00875D95"/>
    <w:rsid w:val="00876CA4"/>
    <w:rsid w:val="00876E87"/>
    <w:rsid w:val="00877111"/>
    <w:rsid w:val="00877BA0"/>
    <w:rsid w:val="008804DD"/>
    <w:rsid w:val="00881760"/>
    <w:rsid w:val="0088232E"/>
    <w:rsid w:val="0088245F"/>
    <w:rsid w:val="00883D2B"/>
    <w:rsid w:val="00883D51"/>
    <w:rsid w:val="008846E2"/>
    <w:rsid w:val="00885475"/>
    <w:rsid w:val="0088564E"/>
    <w:rsid w:val="0088592A"/>
    <w:rsid w:val="00885D6A"/>
    <w:rsid w:val="008923EF"/>
    <w:rsid w:val="0089268D"/>
    <w:rsid w:val="00892B5E"/>
    <w:rsid w:val="008944AE"/>
    <w:rsid w:val="00894D09"/>
    <w:rsid w:val="00896AEF"/>
    <w:rsid w:val="00896DBB"/>
    <w:rsid w:val="008A07FE"/>
    <w:rsid w:val="008A1303"/>
    <w:rsid w:val="008A14F5"/>
    <w:rsid w:val="008A2279"/>
    <w:rsid w:val="008A24E6"/>
    <w:rsid w:val="008A2B7A"/>
    <w:rsid w:val="008A3066"/>
    <w:rsid w:val="008A348B"/>
    <w:rsid w:val="008A3C55"/>
    <w:rsid w:val="008A4FF5"/>
    <w:rsid w:val="008A561A"/>
    <w:rsid w:val="008A75D8"/>
    <w:rsid w:val="008B03F3"/>
    <w:rsid w:val="008B0E61"/>
    <w:rsid w:val="008B1DC6"/>
    <w:rsid w:val="008B3761"/>
    <w:rsid w:val="008B3D38"/>
    <w:rsid w:val="008B5613"/>
    <w:rsid w:val="008B5F9D"/>
    <w:rsid w:val="008B5FB2"/>
    <w:rsid w:val="008B6F99"/>
    <w:rsid w:val="008C211D"/>
    <w:rsid w:val="008C3E3B"/>
    <w:rsid w:val="008C5727"/>
    <w:rsid w:val="008C6B61"/>
    <w:rsid w:val="008C7EBC"/>
    <w:rsid w:val="008D12DA"/>
    <w:rsid w:val="008D18BE"/>
    <w:rsid w:val="008D1B94"/>
    <w:rsid w:val="008D1DDE"/>
    <w:rsid w:val="008D1DDF"/>
    <w:rsid w:val="008D1F3E"/>
    <w:rsid w:val="008D3F17"/>
    <w:rsid w:val="008D6857"/>
    <w:rsid w:val="008D6F11"/>
    <w:rsid w:val="008D73C7"/>
    <w:rsid w:val="008D74A4"/>
    <w:rsid w:val="008E0A9D"/>
    <w:rsid w:val="008E0D9B"/>
    <w:rsid w:val="008E12D1"/>
    <w:rsid w:val="008E17EF"/>
    <w:rsid w:val="008E1D96"/>
    <w:rsid w:val="008E1EC1"/>
    <w:rsid w:val="008E2958"/>
    <w:rsid w:val="008E2B19"/>
    <w:rsid w:val="008E2DFE"/>
    <w:rsid w:val="008E3216"/>
    <w:rsid w:val="008E3EF2"/>
    <w:rsid w:val="008E54C2"/>
    <w:rsid w:val="008E713B"/>
    <w:rsid w:val="008E74ED"/>
    <w:rsid w:val="008E783B"/>
    <w:rsid w:val="008F11F1"/>
    <w:rsid w:val="008F148E"/>
    <w:rsid w:val="008F1CA7"/>
    <w:rsid w:val="008F2422"/>
    <w:rsid w:val="008F3302"/>
    <w:rsid w:val="008F45BD"/>
    <w:rsid w:val="008F5CE4"/>
    <w:rsid w:val="008F6D3E"/>
    <w:rsid w:val="008F7229"/>
    <w:rsid w:val="009000BA"/>
    <w:rsid w:val="00900642"/>
    <w:rsid w:val="00900A45"/>
    <w:rsid w:val="009017C1"/>
    <w:rsid w:val="0090208F"/>
    <w:rsid w:val="0090583D"/>
    <w:rsid w:val="009071E8"/>
    <w:rsid w:val="009077C3"/>
    <w:rsid w:val="00907B94"/>
    <w:rsid w:val="00910039"/>
    <w:rsid w:val="00912946"/>
    <w:rsid w:val="0091295B"/>
    <w:rsid w:val="009132D6"/>
    <w:rsid w:val="00914854"/>
    <w:rsid w:val="009154E2"/>
    <w:rsid w:val="00915F86"/>
    <w:rsid w:val="0091725B"/>
    <w:rsid w:val="00917383"/>
    <w:rsid w:val="00917550"/>
    <w:rsid w:val="0091763D"/>
    <w:rsid w:val="00917D3D"/>
    <w:rsid w:val="00917EBA"/>
    <w:rsid w:val="00922DD0"/>
    <w:rsid w:val="00923061"/>
    <w:rsid w:val="009238CC"/>
    <w:rsid w:val="009256D8"/>
    <w:rsid w:val="0092623E"/>
    <w:rsid w:val="00926D6E"/>
    <w:rsid w:val="009270D3"/>
    <w:rsid w:val="0092714F"/>
    <w:rsid w:val="009274E1"/>
    <w:rsid w:val="00930ED8"/>
    <w:rsid w:val="009314A4"/>
    <w:rsid w:val="00931517"/>
    <w:rsid w:val="00932609"/>
    <w:rsid w:val="0093391E"/>
    <w:rsid w:val="009345BB"/>
    <w:rsid w:val="009365F8"/>
    <w:rsid w:val="00937B83"/>
    <w:rsid w:val="00940056"/>
    <w:rsid w:val="00940450"/>
    <w:rsid w:val="00940C90"/>
    <w:rsid w:val="00941839"/>
    <w:rsid w:val="009423A6"/>
    <w:rsid w:val="00942D48"/>
    <w:rsid w:val="00943146"/>
    <w:rsid w:val="0094331B"/>
    <w:rsid w:val="00944B14"/>
    <w:rsid w:val="009452A8"/>
    <w:rsid w:val="0094569D"/>
    <w:rsid w:val="009457C7"/>
    <w:rsid w:val="009459D0"/>
    <w:rsid w:val="00946855"/>
    <w:rsid w:val="009469EB"/>
    <w:rsid w:val="0095168E"/>
    <w:rsid w:val="009519E8"/>
    <w:rsid w:val="0095255B"/>
    <w:rsid w:val="009526BA"/>
    <w:rsid w:val="00952CD2"/>
    <w:rsid w:val="00952FB6"/>
    <w:rsid w:val="00954710"/>
    <w:rsid w:val="009566DC"/>
    <w:rsid w:val="009568A5"/>
    <w:rsid w:val="00956D2D"/>
    <w:rsid w:val="009572FE"/>
    <w:rsid w:val="009575E7"/>
    <w:rsid w:val="00960218"/>
    <w:rsid w:val="009609CC"/>
    <w:rsid w:val="009636E6"/>
    <w:rsid w:val="00964186"/>
    <w:rsid w:val="00965842"/>
    <w:rsid w:val="009662F3"/>
    <w:rsid w:val="009701C3"/>
    <w:rsid w:val="00970640"/>
    <w:rsid w:val="00971DBF"/>
    <w:rsid w:val="00971DC1"/>
    <w:rsid w:val="00971EBF"/>
    <w:rsid w:val="0097203D"/>
    <w:rsid w:val="00972733"/>
    <w:rsid w:val="00973F64"/>
    <w:rsid w:val="009742CC"/>
    <w:rsid w:val="009749CB"/>
    <w:rsid w:val="00974A76"/>
    <w:rsid w:val="00974F2B"/>
    <w:rsid w:val="00974FD9"/>
    <w:rsid w:val="00975259"/>
    <w:rsid w:val="00975CBA"/>
    <w:rsid w:val="00976305"/>
    <w:rsid w:val="0097687F"/>
    <w:rsid w:val="00976FBF"/>
    <w:rsid w:val="0098020C"/>
    <w:rsid w:val="00980486"/>
    <w:rsid w:val="0098123A"/>
    <w:rsid w:val="00981FDB"/>
    <w:rsid w:val="009839AD"/>
    <w:rsid w:val="009842FD"/>
    <w:rsid w:val="00984532"/>
    <w:rsid w:val="00984F14"/>
    <w:rsid w:val="00985851"/>
    <w:rsid w:val="0099001E"/>
    <w:rsid w:val="009905E7"/>
    <w:rsid w:val="009918FD"/>
    <w:rsid w:val="00991DCC"/>
    <w:rsid w:val="00993B75"/>
    <w:rsid w:val="0099542C"/>
    <w:rsid w:val="00995E02"/>
    <w:rsid w:val="00995F93"/>
    <w:rsid w:val="00996886"/>
    <w:rsid w:val="009969F1"/>
    <w:rsid w:val="00996D17"/>
    <w:rsid w:val="009970F5"/>
    <w:rsid w:val="009A0F5E"/>
    <w:rsid w:val="009A276B"/>
    <w:rsid w:val="009A3810"/>
    <w:rsid w:val="009A409E"/>
    <w:rsid w:val="009A4AA5"/>
    <w:rsid w:val="009A52A3"/>
    <w:rsid w:val="009A6802"/>
    <w:rsid w:val="009A719C"/>
    <w:rsid w:val="009B0BD3"/>
    <w:rsid w:val="009B44EA"/>
    <w:rsid w:val="009B4854"/>
    <w:rsid w:val="009B4C3A"/>
    <w:rsid w:val="009B528F"/>
    <w:rsid w:val="009B57A9"/>
    <w:rsid w:val="009B66AA"/>
    <w:rsid w:val="009B7065"/>
    <w:rsid w:val="009B7A6C"/>
    <w:rsid w:val="009B7D6D"/>
    <w:rsid w:val="009C0CFC"/>
    <w:rsid w:val="009C0D4D"/>
    <w:rsid w:val="009C1B8A"/>
    <w:rsid w:val="009C1C7A"/>
    <w:rsid w:val="009C2684"/>
    <w:rsid w:val="009C357B"/>
    <w:rsid w:val="009C35D5"/>
    <w:rsid w:val="009C3937"/>
    <w:rsid w:val="009C4057"/>
    <w:rsid w:val="009C40EC"/>
    <w:rsid w:val="009C54A3"/>
    <w:rsid w:val="009C6720"/>
    <w:rsid w:val="009D15E0"/>
    <w:rsid w:val="009D3E2E"/>
    <w:rsid w:val="009D3E79"/>
    <w:rsid w:val="009D798F"/>
    <w:rsid w:val="009D7BC7"/>
    <w:rsid w:val="009E034C"/>
    <w:rsid w:val="009E0562"/>
    <w:rsid w:val="009E1DF6"/>
    <w:rsid w:val="009E37ED"/>
    <w:rsid w:val="009E6DE3"/>
    <w:rsid w:val="009F0609"/>
    <w:rsid w:val="009F126C"/>
    <w:rsid w:val="009F1401"/>
    <w:rsid w:val="009F23DD"/>
    <w:rsid w:val="009F4DAE"/>
    <w:rsid w:val="009F59C9"/>
    <w:rsid w:val="009F640C"/>
    <w:rsid w:val="009F6CA2"/>
    <w:rsid w:val="009F78B4"/>
    <w:rsid w:val="009F7FC8"/>
    <w:rsid w:val="00A02298"/>
    <w:rsid w:val="00A025CE"/>
    <w:rsid w:val="00A02CC6"/>
    <w:rsid w:val="00A03901"/>
    <w:rsid w:val="00A044A4"/>
    <w:rsid w:val="00A04984"/>
    <w:rsid w:val="00A049C5"/>
    <w:rsid w:val="00A04E69"/>
    <w:rsid w:val="00A07FDA"/>
    <w:rsid w:val="00A113F3"/>
    <w:rsid w:val="00A12D91"/>
    <w:rsid w:val="00A1329D"/>
    <w:rsid w:val="00A147A3"/>
    <w:rsid w:val="00A14E7F"/>
    <w:rsid w:val="00A164F4"/>
    <w:rsid w:val="00A200C2"/>
    <w:rsid w:val="00A20F98"/>
    <w:rsid w:val="00A21275"/>
    <w:rsid w:val="00A21760"/>
    <w:rsid w:val="00A21E83"/>
    <w:rsid w:val="00A22C26"/>
    <w:rsid w:val="00A239A9"/>
    <w:rsid w:val="00A24DFD"/>
    <w:rsid w:val="00A257FD"/>
    <w:rsid w:val="00A27555"/>
    <w:rsid w:val="00A27A32"/>
    <w:rsid w:val="00A309F0"/>
    <w:rsid w:val="00A31E30"/>
    <w:rsid w:val="00A32CAE"/>
    <w:rsid w:val="00A343AD"/>
    <w:rsid w:val="00A34701"/>
    <w:rsid w:val="00A3477A"/>
    <w:rsid w:val="00A35740"/>
    <w:rsid w:val="00A35A64"/>
    <w:rsid w:val="00A37B40"/>
    <w:rsid w:val="00A423FD"/>
    <w:rsid w:val="00A42B5A"/>
    <w:rsid w:val="00A43D9D"/>
    <w:rsid w:val="00A44A2D"/>
    <w:rsid w:val="00A45208"/>
    <w:rsid w:val="00A4548C"/>
    <w:rsid w:val="00A4627D"/>
    <w:rsid w:val="00A472AD"/>
    <w:rsid w:val="00A473AC"/>
    <w:rsid w:val="00A508A3"/>
    <w:rsid w:val="00A51210"/>
    <w:rsid w:val="00A51B3A"/>
    <w:rsid w:val="00A56EDD"/>
    <w:rsid w:val="00A56FB1"/>
    <w:rsid w:val="00A60756"/>
    <w:rsid w:val="00A615AF"/>
    <w:rsid w:val="00A62511"/>
    <w:rsid w:val="00A62A56"/>
    <w:rsid w:val="00A6384F"/>
    <w:rsid w:val="00A65160"/>
    <w:rsid w:val="00A653CD"/>
    <w:rsid w:val="00A65725"/>
    <w:rsid w:val="00A668BA"/>
    <w:rsid w:val="00A66BC4"/>
    <w:rsid w:val="00A70FFD"/>
    <w:rsid w:val="00A71EE2"/>
    <w:rsid w:val="00A71F55"/>
    <w:rsid w:val="00A728F3"/>
    <w:rsid w:val="00A72DF7"/>
    <w:rsid w:val="00A72F23"/>
    <w:rsid w:val="00A74F44"/>
    <w:rsid w:val="00A75438"/>
    <w:rsid w:val="00A76C07"/>
    <w:rsid w:val="00A76CA6"/>
    <w:rsid w:val="00A772B3"/>
    <w:rsid w:val="00A772BB"/>
    <w:rsid w:val="00A77473"/>
    <w:rsid w:val="00A77543"/>
    <w:rsid w:val="00A77D73"/>
    <w:rsid w:val="00A812C7"/>
    <w:rsid w:val="00A818C8"/>
    <w:rsid w:val="00A83D6F"/>
    <w:rsid w:val="00A84370"/>
    <w:rsid w:val="00A84DCA"/>
    <w:rsid w:val="00A862CC"/>
    <w:rsid w:val="00A86DD5"/>
    <w:rsid w:val="00A8746C"/>
    <w:rsid w:val="00A911D6"/>
    <w:rsid w:val="00A91B10"/>
    <w:rsid w:val="00A92107"/>
    <w:rsid w:val="00A92254"/>
    <w:rsid w:val="00A936A6"/>
    <w:rsid w:val="00A94199"/>
    <w:rsid w:val="00A9440C"/>
    <w:rsid w:val="00A958DC"/>
    <w:rsid w:val="00A9764B"/>
    <w:rsid w:val="00A979C7"/>
    <w:rsid w:val="00AA00FA"/>
    <w:rsid w:val="00AA0EF8"/>
    <w:rsid w:val="00AA1807"/>
    <w:rsid w:val="00AA1C5B"/>
    <w:rsid w:val="00AA47E4"/>
    <w:rsid w:val="00AA57AC"/>
    <w:rsid w:val="00AA7E49"/>
    <w:rsid w:val="00AB057F"/>
    <w:rsid w:val="00AB0D1E"/>
    <w:rsid w:val="00AB0F27"/>
    <w:rsid w:val="00AB11DE"/>
    <w:rsid w:val="00AB1298"/>
    <w:rsid w:val="00AB1B9B"/>
    <w:rsid w:val="00AB1CCB"/>
    <w:rsid w:val="00AB1EA3"/>
    <w:rsid w:val="00AB45C2"/>
    <w:rsid w:val="00AB690F"/>
    <w:rsid w:val="00AB695B"/>
    <w:rsid w:val="00AC075A"/>
    <w:rsid w:val="00AC0826"/>
    <w:rsid w:val="00AC2337"/>
    <w:rsid w:val="00AC2F1B"/>
    <w:rsid w:val="00AC3000"/>
    <w:rsid w:val="00AC35F3"/>
    <w:rsid w:val="00AC4521"/>
    <w:rsid w:val="00AC4568"/>
    <w:rsid w:val="00AC4C53"/>
    <w:rsid w:val="00AC7F0E"/>
    <w:rsid w:val="00AD090D"/>
    <w:rsid w:val="00AD121C"/>
    <w:rsid w:val="00AD1FB5"/>
    <w:rsid w:val="00AD2D50"/>
    <w:rsid w:val="00AD31C4"/>
    <w:rsid w:val="00AD3432"/>
    <w:rsid w:val="00AD3E34"/>
    <w:rsid w:val="00AD549D"/>
    <w:rsid w:val="00AD5665"/>
    <w:rsid w:val="00AD5BC8"/>
    <w:rsid w:val="00AD5FF9"/>
    <w:rsid w:val="00AD674A"/>
    <w:rsid w:val="00AE04F1"/>
    <w:rsid w:val="00AE10C5"/>
    <w:rsid w:val="00AE1D0C"/>
    <w:rsid w:val="00AE1D38"/>
    <w:rsid w:val="00AE1DA5"/>
    <w:rsid w:val="00AE428D"/>
    <w:rsid w:val="00AE591B"/>
    <w:rsid w:val="00AF109E"/>
    <w:rsid w:val="00AF11E8"/>
    <w:rsid w:val="00AF2384"/>
    <w:rsid w:val="00AF2A45"/>
    <w:rsid w:val="00AF466F"/>
    <w:rsid w:val="00AF62D4"/>
    <w:rsid w:val="00B01F24"/>
    <w:rsid w:val="00B02515"/>
    <w:rsid w:val="00B0347A"/>
    <w:rsid w:val="00B03630"/>
    <w:rsid w:val="00B03BB9"/>
    <w:rsid w:val="00B04610"/>
    <w:rsid w:val="00B048C0"/>
    <w:rsid w:val="00B0495C"/>
    <w:rsid w:val="00B07343"/>
    <w:rsid w:val="00B0739E"/>
    <w:rsid w:val="00B10563"/>
    <w:rsid w:val="00B11322"/>
    <w:rsid w:val="00B129F6"/>
    <w:rsid w:val="00B12A32"/>
    <w:rsid w:val="00B13E1A"/>
    <w:rsid w:val="00B14427"/>
    <w:rsid w:val="00B151BB"/>
    <w:rsid w:val="00B15E83"/>
    <w:rsid w:val="00B17713"/>
    <w:rsid w:val="00B17D91"/>
    <w:rsid w:val="00B17DB7"/>
    <w:rsid w:val="00B222C3"/>
    <w:rsid w:val="00B23A4C"/>
    <w:rsid w:val="00B250CE"/>
    <w:rsid w:val="00B25196"/>
    <w:rsid w:val="00B26C83"/>
    <w:rsid w:val="00B27601"/>
    <w:rsid w:val="00B27683"/>
    <w:rsid w:val="00B3168A"/>
    <w:rsid w:val="00B31ACF"/>
    <w:rsid w:val="00B31E3C"/>
    <w:rsid w:val="00B33476"/>
    <w:rsid w:val="00B33D86"/>
    <w:rsid w:val="00B34FCC"/>
    <w:rsid w:val="00B35BD4"/>
    <w:rsid w:val="00B35E71"/>
    <w:rsid w:val="00B35F0A"/>
    <w:rsid w:val="00B36401"/>
    <w:rsid w:val="00B41CD0"/>
    <w:rsid w:val="00B424CC"/>
    <w:rsid w:val="00B42B39"/>
    <w:rsid w:val="00B42CC4"/>
    <w:rsid w:val="00B448EC"/>
    <w:rsid w:val="00B45185"/>
    <w:rsid w:val="00B4631B"/>
    <w:rsid w:val="00B514D6"/>
    <w:rsid w:val="00B53019"/>
    <w:rsid w:val="00B609EB"/>
    <w:rsid w:val="00B62158"/>
    <w:rsid w:val="00B64C5D"/>
    <w:rsid w:val="00B64FAE"/>
    <w:rsid w:val="00B6518E"/>
    <w:rsid w:val="00B666BE"/>
    <w:rsid w:val="00B67949"/>
    <w:rsid w:val="00B67D0A"/>
    <w:rsid w:val="00B70C05"/>
    <w:rsid w:val="00B71315"/>
    <w:rsid w:val="00B7132C"/>
    <w:rsid w:val="00B72000"/>
    <w:rsid w:val="00B7247F"/>
    <w:rsid w:val="00B7248A"/>
    <w:rsid w:val="00B7472A"/>
    <w:rsid w:val="00B75926"/>
    <w:rsid w:val="00B75F8A"/>
    <w:rsid w:val="00B76CF1"/>
    <w:rsid w:val="00B77379"/>
    <w:rsid w:val="00B77658"/>
    <w:rsid w:val="00B82953"/>
    <w:rsid w:val="00B84124"/>
    <w:rsid w:val="00B91646"/>
    <w:rsid w:val="00B928E9"/>
    <w:rsid w:val="00B9532D"/>
    <w:rsid w:val="00B975C8"/>
    <w:rsid w:val="00BA010B"/>
    <w:rsid w:val="00BA0184"/>
    <w:rsid w:val="00BA0282"/>
    <w:rsid w:val="00BA076C"/>
    <w:rsid w:val="00BA1D74"/>
    <w:rsid w:val="00BA46CB"/>
    <w:rsid w:val="00BA46DC"/>
    <w:rsid w:val="00BA543E"/>
    <w:rsid w:val="00BA66EB"/>
    <w:rsid w:val="00BA68C8"/>
    <w:rsid w:val="00BA75A5"/>
    <w:rsid w:val="00BB15F9"/>
    <w:rsid w:val="00BB19B2"/>
    <w:rsid w:val="00BB19F7"/>
    <w:rsid w:val="00BB1D17"/>
    <w:rsid w:val="00BB23CD"/>
    <w:rsid w:val="00BB4186"/>
    <w:rsid w:val="00BB4D9B"/>
    <w:rsid w:val="00BB5324"/>
    <w:rsid w:val="00BB5C60"/>
    <w:rsid w:val="00BB68D4"/>
    <w:rsid w:val="00BB7C07"/>
    <w:rsid w:val="00BC09A8"/>
    <w:rsid w:val="00BC128F"/>
    <w:rsid w:val="00BC13DC"/>
    <w:rsid w:val="00BC1C10"/>
    <w:rsid w:val="00BC2986"/>
    <w:rsid w:val="00BC371B"/>
    <w:rsid w:val="00BC4566"/>
    <w:rsid w:val="00BC5F98"/>
    <w:rsid w:val="00BC640A"/>
    <w:rsid w:val="00BC7B61"/>
    <w:rsid w:val="00BC7EF6"/>
    <w:rsid w:val="00BD20B6"/>
    <w:rsid w:val="00BD2CAC"/>
    <w:rsid w:val="00BD3413"/>
    <w:rsid w:val="00BD44D9"/>
    <w:rsid w:val="00BD46C5"/>
    <w:rsid w:val="00BD5232"/>
    <w:rsid w:val="00BD5E34"/>
    <w:rsid w:val="00BD6A4B"/>
    <w:rsid w:val="00BE11C9"/>
    <w:rsid w:val="00BE2890"/>
    <w:rsid w:val="00BE2B4D"/>
    <w:rsid w:val="00BE3117"/>
    <w:rsid w:val="00BE320B"/>
    <w:rsid w:val="00BE3CF1"/>
    <w:rsid w:val="00BE3FB7"/>
    <w:rsid w:val="00BE458B"/>
    <w:rsid w:val="00BE4BF4"/>
    <w:rsid w:val="00BE4F86"/>
    <w:rsid w:val="00BE5AA2"/>
    <w:rsid w:val="00BE6785"/>
    <w:rsid w:val="00BE68D2"/>
    <w:rsid w:val="00BE6D5D"/>
    <w:rsid w:val="00BE738E"/>
    <w:rsid w:val="00BF0B4B"/>
    <w:rsid w:val="00BF0FA0"/>
    <w:rsid w:val="00BF2475"/>
    <w:rsid w:val="00BF3456"/>
    <w:rsid w:val="00BF3A15"/>
    <w:rsid w:val="00BF3A40"/>
    <w:rsid w:val="00BF3D5B"/>
    <w:rsid w:val="00BF5392"/>
    <w:rsid w:val="00BF5A18"/>
    <w:rsid w:val="00BF5AF9"/>
    <w:rsid w:val="00BF6D31"/>
    <w:rsid w:val="00BF742D"/>
    <w:rsid w:val="00BF75D3"/>
    <w:rsid w:val="00C01374"/>
    <w:rsid w:val="00C01776"/>
    <w:rsid w:val="00C01AFD"/>
    <w:rsid w:val="00C02343"/>
    <w:rsid w:val="00C0243D"/>
    <w:rsid w:val="00C0291A"/>
    <w:rsid w:val="00C0508E"/>
    <w:rsid w:val="00C052DA"/>
    <w:rsid w:val="00C055B7"/>
    <w:rsid w:val="00C078E0"/>
    <w:rsid w:val="00C12AE2"/>
    <w:rsid w:val="00C1394F"/>
    <w:rsid w:val="00C1581A"/>
    <w:rsid w:val="00C15FAC"/>
    <w:rsid w:val="00C17C02"/>
    <w:rsid w:val="00C20DBB"/>
    <w:rsid w:val="00C2280B"/>
    <w:rsid w:val="00C22960"/>
    <w:rsid w:val="00C23087"/>
    <w:rsid w:val="00C247CC"/>
    <w:rsid w:val="00C24D79"/>
    <w:rsid w:val="00C26176"/>
    <w:rsid w:val="00C27C4D"/>
    <w:rsid w:val="00C27C7B"/>
    <w:rsid w:val="00C31040"/>
    <w:rsid w:val="00C3110C"/>
    <w:rsid w:val="00C312DD"/>
    <w:rsid w:val="00C32089"/>
    <w:rsid w:val="00C33005"/>
    <w:rsid w:val="00C330A5"/>
    <w:rsid w:val="00C330DD"/>
    <w:rsid w:val="00C345B3"/>
    <w:rsid w:val="00C36197"/>
    <w:rsid w:val="00C36C3C"/>
    <w:rsid w:val="00C37FC0"/>
    <w:rsid w:val="00C40EDC"/>
    <w:rsid w:val="00C4115C"/>
    <w:rsid w:val="00C43293"/>
    <w:rsid w:val="00C4393D"/>
    <w:rsid w:val="00C45316"/>
    <w:rsid w:val="00C4617C"/>
    <w:rsid w:val="00C479CF"/>
    <w:rsid w:val="00C47A22"/>
    <w:rsid w:val="00C47A36"/>
    <w:rsid w:val="00C51020"/>
    <w:rsid w:val="00C5133A"/>
    <w:rsid w:val="00C51C5A"/>
    <w:rsid w:val="00C56147"/>
    <w:rsid w:val="00C56AEB"/>
    <w:rsid w:val="00C575B7"/>
    <w:rsid w:val="00C576DD"/>
    <w:rsid w:val="00C61112"/>
    <w:rsid w:val="00C64821"/>
    <w:rsid w:val="00C64BF5"/>
    <w:rsid w:val="00C66E40"/>
    <w:rsid w:val="00C705DB"/>
    <w:rsid w:val="00C70968"/>
    <w:rsid w:val="00C71608"/>
    <w:rsid w:val="00C72F11"/>
    <w:rsid w:val="00C75975"/>
    <w:rsid w:val="00C76547"/>
    <w:rsid w:val="00C76E9D"/>
    <w:rsid w:val="00C77B90"/>
    <w:rsid w:val="00C77D3C"/>
    <w:rsid w:val="00C801A5"/>
    <w:rsid w:val="00C805DC"/>
    <w:rsid w:val="00C814C8"/>
    <w:rsid w:val="00C81984"/>
    <w:rsid w:val="00C828E7"/>
    <w:rsid w:val="00C847F6"/>
    <w:rsid w:val="00C868A0"/>
    <w:rsid w:val="00C8700B"/>
    <w:rsid w:val="00C87020"/>
    <w:rsid w:val="00C90364"/>
    <w:rsid w:val="00C908C4"/>
    <w:rsid w:val="00C9099D"/>
    <w:rsid w:val="00C9144B"/>
    <w:rsid w:val="00C951BB"/>
    <w:rsid w:val="00C95674"/>
    <w:rsid w:val="00C95D10"/>
    <w:rsid w:val="00C9646F"/>
    <w:rsid w:val="00C97AD1"/>
    <w:rsid w:val="00CA0931"/>
    <w:rsid w:val="00CA1015"/>
    <w:rsid w:val="00CA20C9"/>
    <w:rsid w:val="00CA37BF"/>
    <w:rsid w:val="00CA4242"/>
    <w:rsid w:val="00CA7381"/>
    <w:rsid w:val="00CB248D"/>
    <w:rsid w:val="00CB35A3"/>
    <w:rsid w:val="00CB416A"/>
    <w:rsid w:val="00CB546F"/>
    <w:rsid w:val="00CB5B93"/>
    <w:rsid w:val="00CB5EA6"/>
    <w:rsid w:val="00CB6612"/>
    <w:rsid w:val="00CB6DC7"/>
    <w:rsid w:val="00CB6FB3"/>
    <w:rsid w:val="00CB7E6C"/>
    <w:rsid w:val="00CC102B"/>
    <w:rsid w:val="00CC1C91"/>
    <w:rsid w:val="00CC2514"/>
    <w:rsid w:val="00CC29C4"/>
    <w:rsid w:val="00CC2BA8"/>
    <w:rsid w:val="00CC30E6"/>
    <w:rsid w:val="00CC34EC"/>
    <w:rsid w:val="00CC48C4"/>
    <w:rsid w:val="00CC4B2B"/>
    <w:rsid w:val="00CC67C9"/>
    <w:rsid w:val="00CC6D9A"/>
    <w:rsid w:val="00CC79B3"/>
    <w:rsid w:val="00CD0DFE"/>
    <w:rsid w:val="00CD2082"/>
    <w:rsid w:val="00CD282B"/>
    <w:rsid w:val="00CD2EEE"/>
    <w:rsid w:val="00CD37BB"/>
    <w:rsid w:val="00CD3C64"/>
    <w:rsid w:val="00CD3F24"/>
    <w:rsid w:val="00CD443F"/>
    <w:rsid w:val="00CD57CA"/>
    <w:rsid w:val="00CD7C76"/>
    <w:rsid w:val="00CE0B9B"/>
    <w:rsid w:val="00CE13EF"/>
    <w:rsid w:val="00CE145F"/>
    <w:rsid w:val="00CE1CD8"/>
    <w:rsid w:val="00CE2621"/>
    <w:rsid w:val="00CE5AA1"/>
    <w:rsid w:val="00CE5CDA"/>
    <w:rsid w:val="00CE70FB"/>
    <w:rsid w:val="00CE77A4"/>
    <w:rsid w:val="00CF05C9"/>
    <w:rsid w:val="00CF2DEC"/>
    <w:rsid w:val="00CF4337"/>
    <w:rsid w:val="00CF4C31"/>
    <w:rsid w:val="00CF5DB2"/>
    <w:rsid w:val="00CF6A64"/>
    <w:rsid w:val="00CF7119"/>
    <w:rsid w:val="00CF7FB1"/>
    <w:rsid w:val="00D003ED"/>
    <w:rsid w:val="00D02760"/>
    <w:rsid w:val="00D030BF"/>
    <w:rsid w:val="00D03221"/>
    <w:rsid w:val="00D03697"/>
    <w:rsid w:val="00D03A96"/>
    <w:rsid w:val="00D070B8"/>
    <w:rsid w:val="00D104E8"/>
    <w:rsid w:val="00D1096F"/>
    <w:rsid w:val="00D117FD"/>
    <w:rsid w:val="00D11964"/>
    <w:rsid w:val="00D11DD6"/>
    <w:rsid w:val="00D12488"/>
    <w:rsid w:val="00D12901"/>
    <w:rsid w:val="00D12EF3"/>
    <w:rsid w:val="00D131BC"/>
    <w:rsid w:val="00D137E2"/>
    <w:rsid w:val="00D1427A"/>
    <w:rsid w:val="00D14C83"/>
    <w:rsid w:val="00D16065"/>
    <w:rsid w:val="00D1640E"/>
    <w:rsid w:val="00D16AE0"/>
    <w:rsid w:val="00D21072"/>
    <w:rsid w:val="00D211E3"/>
    <w:rsid w:val="00D212C6"/>
    <w:rsid w:val="00D21754"/>
    <w:rsid w:val="00D2209B"/>
    <w:rsid w:val="00D22313"/>
    <w:rsid w:val="00D22A68"/>
    <w:rsid w:val="00D23158"/>
    <w:rsid w:val="00D23922"/>
    <w:rsid w:val="00D24674"/>
    <w:rsid w:val="00D26466"/>
    <w:rsid w:val="00D26D38"/>
    <w:rsid w:val="00D27134"/>
    <w:rsid w:val="00D27B4B"/>
    <w:rsid w:val="00D3160D"/>
    <w:rsid w:val="00D31879"/>
    <w:rsid w:val="00D31D73"/>
    <w:rsid w:val="00D325C3"/>
    <w:rsid w:val="00D346CA"/>
    <w:rsid w:val="00D36BD5"/>
    <w:rsid w:val="00D37171"/>
    <w:rsid w:val="00D44208"/>
    <w:rsid w:val="00D463D5"/>
    <w:rsid w:val="00D4753F"/>
    <w:rsid w:val="00D50082"/>
    <w:rsid w:val="00D50C7B"/>
    <w:rsid w:val="00D52313"/>
    <w:rsid w:val="00D52BDF"/>
    <w:rsid w:val="00D531D6"/>
    <w:rsid w:val="00D56355"/>
    <w:rsid w:val="00D56774"/>
    <w:rsid w:val="00D57D10"/>
    <w:rsid w:val="00D57D4F"/>
    <w:rsid w:val="00D57DA7"/>
    <w:rsid w:val="00D60DDD"/>
    <w:rsid w:val="00D61353"/>
    <w:rsid w:val="00D6365D"/>
    <w:rsid w:val="00D63DB5"/>
    <w:rsid w:val="00D652A7"/>
    <w:rsid w:val="00D673BD"/>
    <w:rsid w:val="00D67ECA"/>
    <w:rsid w:val="00D7102C"/>
    <w:rsid w:val="00D72AC5"/>
    <w:rsid w:val="00D72E80"/>
    <w:rsid w:val="00D7398D"/>
    <w:rsid w:val="00D73F2C"/>
    <w:rsid w:val="00D74288"/>
    <w:rsid w:val="00D74B93"/>
    <w:rsid w:val="00D808E1"/>
    <w:rsid w:val="00D825BD"/>
    <w:rsid w:val="00D83965"/>
    <w:rsid w:val="00D83C01"/>
    <w:rsid w:val="00D83D69"/>
    <w:rsid w:val="00D8597C"/>
    <w:rsid w:val="00D85F5E"/>
    <w:rsid w:val="00D902B9"/>
    <w:rsid w:val="00D906CB"/>
    <w:rsid w:val="00D9201F"/>
    <w:rsid w:val="00D9348B"/>
    <w:rsid w:val="00D93AF2"/>
    <w:rsid w:val="00D94458"/>
    <w:rsid w:val="00D964BE"/>
    <w:rsid w:val="00D975B4"/>
    <w:rsid w:val="00D975CB"/>
    <w:rsid w:val="00DA21AF"/>
    <w:rsid w:val="00DA3949"/>
    <w:rsid w:val="00DA40BD"/>
    <w:rsid w:val="00DB004A"/>
    <w:rsid w:val="00DB0097"/>
    <w:rsid w:val="00DB00AE"/>
    <w:rsid w:val="00DB038E"/>
    <w:rsid w:val="00DB1262"/>
    <w:rsid w:val="00DB18A2"/>
    <w:rsid w:val="00DB2F3E"/>
    <w:rsid w:val="00DB4B0E"/>
    <w:rsid w:val="00DB4C70"/>
    <w:rsid w:val="00DB500E"/>
    <w:rsid w:val="00DB5543"/>
    <w:rsid w:val="00DB55EE"/>
    <w:rsid w:val="00DB583B"/>
    <w:rsid w:val="00DB767B"/>
    <w:rsid w:val="00DB7767"/>
    <w:rsid w:val="00DC0BB6"/>
    <w:rsid w:val="00DC0E43"/>
    <w:rsid w:val="00DC14DE"/>
    <w:rsid w:val="00DC1CA6"/>
    <w:rsid w:val="00DC2AA1"/>
    <w:rsid w:val="00DC32A3"/>
    <w:rsid w:val="00DC385C"/>
    <w:rsid w:val="00DC52CF"/>
    <w:rsid w:val="00DC5C9D"/>
    <w:rsid w:val="00DC5CE6"/>
    <w:rsid w:val="00DC741A"/>
    <w:rsid w:val="00DC7EE2"/>
    <w:rsid w:val="00DD0970"/>
    <w:rsid w:val="00DD0D86"/>
    <w:rsid w:val="00DD12A2"/>
    <w:rsid w:val="00DD166E"/>
    <w:rsid w:val="00DD1687"/>
    <w:rsid w:val="00DD4AA4"/>
    <w:rsid w:val="00DD6FF4"/>
    <w:rsid w:val="00DD7100"/>
    <w:rsid w:val="00DD79E3"/>
    <w:rsid w:val="00DE0D26"/>
    <w:rsid w:val="00DE2F9A"/>
    <w:rsid w:val="00DE3EC4"/>
    <w:rsid w:val="00DE4176"/>
    <w:rsid w:val="00DE4569"/>
    <w:rsid w:val="00DE4E43"/>
    <w:rsid w:val="00DE4F31"/>
    <w:rsid w:val="00DE51DE"/>
    <w:rsid w:val="00DE53D7"/>
    <w:rsid w:val="00DE5D5C"/>
    <w:rsid w:val="00DE62B0"/>
    <w:rsid w:val="00DE7A48"/>
    <w:rsid w:val="00DF0FDF"/>
    <w:rsid w:val="00DF2C28"/>
    <w:rsid w:val="00DF30BF"/>
    <w:rsid w:val="00DF40C7"/>
    <w:rsid w:val="00DF45B3"/>
    <w:rsid w:val="00DF4E62"/>
    <w:rsid w:val="00DF54C9"/>
    <w:rsid w:val="00DF59B7"/>
    <w:rsid w:val="00DF613D"/>
    <w:rsid w:val="00DF6230"/>
    <w:rsid w:val="00DF7637"/>
    <w:rsid w:val="00E00BD1"/>
    <w:rsid w:val="00E01F38"/>
    <w:rsid w:val="00E038ED"/>
    <w:rsid w:val="00E0544E"/>
    <w:rsid w:val="00E06475"/>
    <w:rsid w:val="00E06ABE"/>
    <w:rsid w:val="00E07209"/>
    <w:rsid w:val="00E1090C"/>
    <w:rsid w:val="00E115D8"/>
    <w:rsid w:val="00E11AF3"/>
    <w:rsid w:val="00E12304"/>
    <w:rsid w:val="00E12CC6"/>
    <w:rsid w:val="00E1302B"/>
    <w:rsid w:val="00E14E0D"/>
    <w:rsid w:val="00E14F71"/>
    <w:rsid w:val="00E15035"/>
    <w:rsid w:val="00E17A93"/>
    <w:rsid w:val="00E2095F"/>
    <w:rsid w:val="00E20DB9"/>
    <w:rsid w:val="00E215F3"/>
    <w:rsid w:val="00E21721"/>
    <w:rsid w:val="00E22DCE"/>
    <w:rsid w:val="00E22FE4"/>
    <w:rsid w:val="00E23D5B"/>
    <w:rsid w:val="00E242E1"/>
    <w:rsid w:val="00E26BF5"/>
    <w:rsid w:val="00E273C5"/>
    <w:rsid w:val="00E30F28"/>
    <w:rsid w:val="00E31CBF"/>
    <w:rsid w:val="00E31DA7"/>
    <w:rsid w:val="00E3230A"/>
    <w:rsid w:val="00E3380A"/>
    <w:rsid w:val="00E34915"/>
    <w:rsid w:val="00E35702"/>
    <w:rsid w:val="00E3741F"/>
    <w:rsid w:val="00E37CF7"/>
    <w:rsid w:val="00E40C66"/>
    <w:rsid w:val="00E41E85"/>
    <w:rsid w:val="00E41F1B"/>
    <w:rsid w:val="00E436B6"/>
    <w:rsid w:val="00E43A5A"/>
    <w:rsid w:val="00E44833"/>
    <w:rsid w:val="00E44BF7"/>
    <w:rsid w:val="00E460EB"/>
    <w:rsid w:val="00E46198"/>
    <w:rsid w:val="00E46A24"/>
    <w:rsid w:val="00E518DC"/>
    <w:rsid w:val="00E524F6"/>
    <w:rsid w:val="00E5273E"/>
    <w:rsid w:val="00E536B2"/>
    <w:rsid w:val="00E548E1"/>
    <w:rsid w:val="00E54A29"/>
    <w:rsid w:val="00E54C73"/>
    <w:rsid w:val="00E54F3D"/>
    <w:rsid w:val="00E55F79"/>
    <w:rsid w:val="00E560AD"/>
    <w:rsid w:val="00E570C5"/>
    <w:rsid w:val="00E57158"/>
    <w:rsid w:val="00E61133"/>
    <w:rsid w:val="00E63326"/>
    <w:rsid w:val="00E63544"/>
    <w:rsid w:val="00E6387D"/>
    <w:rsid w:val="00E639C6"/>
    <w:rsid w:val="00E63A5F"/>
    <w:rsid w:val="00E64E5E"/>
    <w:rsid w:val="00E651A1"/>
    <w:rsid w:val="00E65288"/>
    <w:rsid w:val="00E673A5"/>
    <w:rsid w:val="00E674AA"/>
    <w:rsid w:val="00E73A48"/>
    <w:rsid w:val="00E73E4D"/>
    <w:rsid w:val="00E73F7E"/>
    <w:rsid w:val="00E742FF"/>
    <w:rsid w:val="00E77579"/>
    <w:rsid w:val="00E800E6"/>
    <w:rsid w:val="00E80659"/>
    <w:rsid w:val="00E809F0"/>
    <w:rsid w:val="00E80F90"/>
    <w:rsid w:val="00E8145C"/>
    <w:rsid w:val="00E82F72"/>
    <w:rsid w:val="00E84218"/>
    <w:rsid w:val="00E848AA"/>
    <w:rsid w:val="00E85F7B"/>
    <w:rsid w:val="00E8770B"/>
    <w:rsid w:val="00E87AE9"/>
    <w:rsid w:val="00E93914"/>
    <w:rsid w:val="00E93EA6"/>
    <w:rsid w:val="00E9415F"/>
    <w:rsid w:val="00E94AFC"/>
    <w:rsid w:val="00E95BA8"/>
    <w:rsid w:val="00E96FE8"/>
    <w:rsid w:val="00E97411"/>
    <w:rsid w:val="00EA0FEB"/>
    <w:rsid w:val="00EA1AEA"/>
    <w:rsid w:val="00EA1E73"/>
    <w:rsid w:val="00EA35DA"/>
    <w:rsid w:val="00EA63E7"/>
    <w:rsid w:val="00EA6AD7"/>
    <w:rsid w:val="00EB254D"/>
    <w:rsid w:val="00EB267E"/>
    <w:rsid w:val="00EB335D"/>
    <w:rsid w:val="00EB3FD8"/>
    <w:rsid w:val="00EB51D7"/>
    <w:rsid w:val="00EB6C92"/>
    <w:rsid w:val="00EB73C2"/>
    <w:rsid w:val="00EC02EB"/>
    <w:rsid w:val="00EC06E5"/>
    <w:rsid w:val="00EC0D09"/>
    <w:rsid w:val="00EC110F"/>
    <w:rsid w:val="00EC1B8A"/>
    <w:rsid w:val="00EC2D0B"/>
    <w:rsid w:val="00EC3C2C"/>
    <w:rsid w:val="00EC495E"/>
    <w:rsid w:val="00EC4AF8"/>
    <w:rsid w:val="00EC51DF"/>
    <w:rsid w:val="00EC524F"/>
    <w:rsid w:val="00EC796E"/>
    <w:rsid w:val="00EC7C0B"/>
    <w:rsid w:val="00ED29D1"/>
    <w:rsid w:val="00ED3D42"/>
    <w:rsid w:val="00ED4876"/>
    <w:rsid w:val="00ED518B"/>
    <w:rsid w:val="00ED5525"/>
    <w:rsid w:val="00ED6AE0"/>
    <w:rsid w:val="00ED78CC"/>
    <w:rsid w:val="00ED7DC9"/>
    <w:rsid w:val="00EE03D5"/>
    <w:rsid w:val="00EE0813"/>
    <w:rsid w:val="00EE10F2"/>
    <w:rsid w:val="00EE29A6"/>
    <w:rsid w:val="00EE35F6"/>
    <w:rsid w:val="00EE472C"/>
    <w:rsid w:val="00EE53BF"/>
    <w:rsid w:val="00EE5BBC"/>
    <w:rsid w:val="00EE5C46"/>
    <w:rsid w:val="00EF0001"/>
    <w:rsid w:val="00EF0EB4"/>
    <w:rsid w:val="00EF1C95"/>
    <w:rsid w:val="00EF3549"/>
    <w:rsid w:val="00EF37E0"/>
    <w:rsid w:val="00EF37F4"/>
    <w:rsid w:val="00EF3CDF"/>
    <w:rsid w:val="00EF5058"/>
    <w:rsid w:val="00EF52BC"/>
    <w:rsid w:val="00EF5575"/>
    <w:rsid w:val="00EF5AFF"/>
    <w:rsid w:val="00EF5E44"/>
    <w:rsid w:val="00EF6A83"/>
    <w:rsid w:val="00EF7F4E"/>
    <w:rsid w:val="00F01586"/>
    <w:rsid w:val="00F02450"/>
    <w:rsid w:val="00F02513"/>
    <w:rsid w:val="00F02842"/>
    <w:rsid w:val="00F02889"/>
    <w:rsid w:val="00F02BB9"/>
    <w:rsid w:val="00F02EA7"/>
    <w:rsid w:val="00F03E25"/>
    <w:rsid w:val="00F06D5B"/>
    <w:rsid w:val="00F109F7"/>
    <w:rsid w:val="00F11800"/>
    <w:rsid w:val="00F11E67"/>
    <w:rsid w:val="00F125E5"/>
    <w:rsid w:val="00F12C14"/>
    <w:rsid w:val="00F13D6B"/>
    <w:rsid w:val="00F13D9F"/>
    <w:rsid w:val="00F15C1D"/>
    <w:rsid w:val="00F15C4B"/>
    <w:rsid w:val="00F16BB1"/>
    <w:rsid w:val="00F228A1"/>
    <w:rsid w:val="00F253BF"/>
    <w:rsid w:val="00F26AAE"/>
    <w:rsid w:val="00F30568"/>
    <w:rsid w:val="00F30D2E"/>
    <w:rsid w:val="00F30FEF"/>
    <w:rsid w:val="00F3295E"/>
    <w:rsid w:val="00F32A73"/>
    <w:rsid w:val="00F33322"/>
    <w:rsid w:val="00F3626A"/>
    <w:rsid w:val="00F36EC3"/>
    <w:rsid w:val="00F372C2"/>
    <w:rsid w:val="00F37790"/>
    <w:rsid w:val="00F403B5"/>
    <w:rsid w:val="00F41BC5"/>
    <w:rsid w:val="00F42FA8"/>
    <w:rsid w:val="00F446AB"/>
    <w:rsid w:val="00F44749"/>
    <w:rsid w:val="00F44A43"/>
    <w:rsid w:val="00F45279"/>
    <w:rsid w:val="00F4597A"/>
    <w:rsid w:val="00F463E2"/>
    <w:rsid w:val="00F464F5"/>
    <w:rsid w:val="00F47239"/>
    <w:rsid w:val="00F5139B"/>
    <w:rsid w:val="00F522B7"/>
    <w:rsid w:val="00F52474"/>
    <w:rsid w:val="00F52662"/>
    <w:rsid w:val="00F534EE"/>
    <w:rsid w:val="00F544C0"/>
    <w:rsid w:val="00F54570"/>
    <w:rsid w:val="00F604DA"/>
    <w:rsid w:val="00F605FB"/>
    <w:rsid w:val="00F610CC"/>
    <w:rsid w:val="00F61E47"/>
    <w:rsid w:val="00F62F2E"/>
    <w:rsid w:val="00F63086"/>
    <w:rsid w:val="00F63603"/>
    <w:rsid w:val="00F6594D"/>
    <w:rsid w:val="00F659F5"/>
    <w:rsid w:val="00F65E3F"/>
    <w:rsid w:val="00F700EB"/>
    <w:rsid w:val="00F7232F"/>
    <w:rsid w:val="00F72732"/>
    <w:rsid w:val="00F72B5C"/>
    <w:rsid w:val="00F72CE6"/>
    <w:rsid w:val="00F74642"/>
    <w:rsid w:val="00F757B5"/>
    <w:rsid w:val="00F758D0"/>
    <w:rsid w:val="00F76A9B"/>
    <w:rsid w:val="00F77943"/>
    <w:rsid w:val="00F803CE"/>
    <w:rsid w:val="00F823C8"/>
    <w:rsid w:val="00F844F4"/>
    <w:rsid w:val="00F84A43"/>
    <w:rsid w:val="00F8570C"/>
    <w:rsid w:val="00F85EBC"/>
    <w:rsid w:val="00F87357"/>
    <w:rsid w:val="00F87980"/>
    <w:rsid w:val="00F87BF2"/>
    <w:rsid w:val="00F90851"/>
    <w:rsid w:val="00F909F6"/>
    <w:rsid w:val="00F931F6"/>
    <w:rsid w:val="00F94AB3"/>
    <w:rsid w:val="00F95359"/>
    <w:rsid w:val="00F9541D"/>
    <w:rsid w:val="00F955D0"/>
    <w:rsid w:val="00F95AFF"/>
    <w:rsid w:val="00F9722F"/>
    <w:rsid w:val="00F97552"/>
    <w:rsid w:val="00FA0260"/>
    <w:rsid w:val="00FA0613"/>
    <w:rsid w:val="00FA0B6D"/>
    <w:rsid w:val="00FA0E84"/>
    <w:rsid w:val="00FA13E3"/>
    <w:rsid w:val="00FA4D42"/>
    <w:rsid w:val="00FA4DBD"/>
    <w:rsid w:val="00FA574A"/>
    <w:rsid w:val="00FA5C23"/>
    <w:rsid w:val="00FA5E28"/>
    <w:rsid w:val="00FB0670"/>
    <w:rsid w:val="00FB109F"/>
    <w:rsid w:val="00FB1229"/>
    <w:rsid w:val="00FB236C"/>
    <w:rsid w:val="00FB31E6"/>
    <w:rsid w:val="00FB39DD"/>
    <w:rsid w:val="00FB41C7"/>
    <w:rsid w:val="00FB44A6"/>
    <w:rsid w:val="00FB70F8"/>
    <w:rsid w:val="00FC093B"/>
    <w:rsid w:val="00FC29B9"/>
    <w:rsid w:val="00FC3427"/>
    <w:rsid w:val="00FC36D1"/>
    <w:rsid w:val="00FC3E45"/>
    <w:rsid w:val="00FD00DD"/>
    <w:rsid w:val="00FD29B1"/>
    <w:rsid w:val="00FD2FBA"/>
    <w:rsid w:val="00FD3A10"/>
    <w:rsid w:val="00FD3E22"/>
    <w:rsid w:val="00FD5FCB"/>
    <w:rsid w:val="00FE0728"/>
    <w:rsid w:val="00FE214B"/>
    <w:rsid w:val="00FE2E86"/>
    <w:rsid w:val="00FE3AB8"/>
    <w:rsid w:val="00FE45AD"/>
    <w:rsid w:val="00FE621F"/>
    <w:rsid w:val="00FE732B"/>
    <w:rsid w:val="00FE74DB"/>
    <w:rsid w:val="00FF06D5"/>
    <w:rsid w:val="00FF1D34"/>
    <w:rsid w:val="00FF2B70"/>
    <w:rsid w:val="00FF4B0F"/>
    <w:rsid w:val="00FF51C6"/>
    <w:rsid w:val="00FF616A"/>
    <w:rsid w:val="00FF67DB"/>
    <w:rsid w:val="00FF6800"/>
    <w:rsid w:val="00FF7A1D"/>
    <w:rsid w:val="6C455404"/>
    <w:rsid w:val="7DD22A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HK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032902"/>
  <w15:chartTrackingRefBased/>
  <w15:docId w15:val="{D7E259A0-6450-45B5-A6D1-0F6A9B000C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HK" w:eastAsia="zh-TW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D6365D"/>
    <w:pPr>
      <w:spacing w:line="480" w:lineRule="auto"/>
    </w:pPr>
    <w:rPr>
      <w:rFonts w:cstheme="minorHAnsi"/>
      <w:sz w:val="24"/>
      <w:szCs w:val="24"/>
    </w:rPr>
  </w:style>
  <w:style w:type="paragraph" w:styleId="1">
    <w:name w:val="heading 1"/>
    <w:basedOn w:val="2"/>
    <w:next w:val="a"/>
    <w:link w:val="10"/>
    <w:uiPriority w:val="9"/>
    <w:qFormat/>
    <w:rsid w:val="003B201C"/>
    <w:pPr>
      <w:numPr>
        <w:ilvl w:val="0"/>
      </w:numPr>
      <w:outlineLvl w:val="0"/>
    </w:pPr>
    <w:rPr>
      <w:lang w:val="en-US"/>
    </w:rPr>
  </w:style>
  <w:style w:type="paragraph" w:styleId="2">
    <w:name w:val="heading 2"/>
    <w:basedOn w:val="a"/>
    <w:next w:val="a"/>
    <w:link w:val="20"/>
    <w:uiPriority w:val="9"/>
    <w:unhideWhenUsed/>
    <w:qFormat/>
    <w:rsid w:val="00C32089"/>
    <w:pPr>
      <w:keepNext/>
      <w:keepLines/>
      <w:numPr>
        <w:ilvl w:val="1"/>
        <w:numId w:val="4"/>
      </w:numPr>
      <w:spacing w:after="0"/>
      <w:outlineLvl w:val="1"/>
    </w:pPr>
    <w:rPr>
      <w:rFonts w:ascii="Arial" w:eastAsiaTheme="majorEastAsia" w:hAnsi="Arial" w:cs="Arial"/>
      <w:b/>
      <w:bCs/>
      <w:color w:val="000000"/>
      <w:sz w:val="28"/>
      <w:szCs w:val="28"/>
    </w:rPr>
  </w:style>
  <w:style w:type="paragraph" w:styleId="3">
    <w:name w:val="heading 3"/>
    <w:basedOn w:val="a"/>
    <w:next w:val="a"/>
    <w:link w:val="30"/>
    <w:uiPriority w:val="9"/>
    <w:unhideWhenUsed/>
    <w:qFormat/>
    <w:rsid w:val="00CC2514"/>
    <w:pPr>
      <w:keepNext/>
      <w:keepLines/>
      <w:numPr>
        <w:ilvl w:val="2"/>
        <w:numId w:val="4"/>
      </w:numPr>
      <w:spacing w:before="40" w:after="0"/>
      <w:outlineLvl w:val="2"/>
    </w:pPr>
    <w:rPr>
      <w:rFonts w:eastAsiaTheme="majorEastAsia"/>
      <w:b/>
      <w:bCs/>
      <w:color w:val="000000" w:themeColor="text1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 Spacing"/>
    <w:link w:val="a4"/>
    <w:uiPriority w:val="1"/>
    <w:qFormat/>
    <w:rsid w:val="002015D3"/>
    <w:pPr>
      <w:spacing w:after="0" w:line="240" w:lineRule="auto"/>
    </w:pPr>
    <w:rPr>
      <w:lang w:val="en-US" w:eastAsia="en-US"/>
    </w:rPr>
  </w:style>
  <w:style w:type="character" w:customStyle="1" w:styleId="a4">
    <w:name w:val="無間距 字元"/>
    <w:basedOn w:val="a0"/>
    <w:link w:val="a3"/>
    <w:uiPriority w:val="1"/>
    <w:rsid w:val="002015D3"/>
    <w:rPr>
      <w:lang w:val="en-US" w:eastAsia="en-US"/>
    </w:rPr>
  </w:style>
  <w:style w:type="character" w:customStyle="1" w:styleId="10">
    <w:name w:val="標題 1 字元"/>
    <w:basedOn w:val="a0"/>
    <w:link w:val="1"/>
    <w:uiPriority w:val="9"/>
    <w:rsid w:val="003B201C"/>
    <w:rPr>
      <w:rFonts w:ascii="Arial" w:eastAsiaTheme="majorEastAsia" w:hAnsi="Arial" w:cs="Arial"/>
      <w:b/>
      <w:bCs/>
      <w:color w:val="000000"/>
      <w:sz w:val="28"/>
      <w:szCs w:val="28"/>
      <w:lang w:val="en-US"/>
    </w:rPr>
  </w:style>
  <w:style w:type="character" w:styleId="a5">
    <w:name w:val="Hyperlink"/>
    <w:basedOn w:val="a0"/>
    <w:uiPriority w:val="99"/>
    <w:unhideWhenUsed/>
    <w:rsid w:val="001A3483"/>
    <w:rPr>
      <w:color w:val="0563C1" w:themeColor="hyperlink"/>
      <w:u w:val="single"/>
    </w:rPr>
  </w:style>
  <w:style w:type="character" w:styleId="a6">
    <w:name w:val="Unresolved Mention"/>
    <w:basedOn w:val="a0"/>
    <w:uiPriority w:val="99"/>
    <w:semiHidden/>
    <w:unhideWhenUsed/>
    <w:rsid w:val="001A3483"/>
    <w:rPr>
      <w:color w:val="605E5C"/>
      <w:shd w:val="clear" w:color="auto" w:fill="E1DFDD"/>
    </w:rPr>
  </w:style>
  <w:style w:type="character" w:customStyle="1" w:styleId="20">
    <w:name w:val="標題 2 字元"/>
    <w:basedOn w:val="a0"/>
    <w:link w:val="2"/>
    <w:uiPriority w:val="9"/>
    <w:rsid w:val="00C32089"/>
    <w:rPr>
      <w:rFonts w:ascii="Arial" w:eastAsiaTheme="majorEastAsia" w:hAnsi="Arial" w:cs="Arial"/>
      <w:b/>
      <w:bCs/>
      <w:color w:val="000000"/>
      <w:sz w:val="28"/>
      <w:szCs w:val="28"/>
    </w:rPr>
  </w:style>
  <w:style w:type="character" w:customStyle="1" w:styleId="30">
    <w:name w:val="標題 3 字元"/>
    <w:basedOn w:val="a0"/>
    <w:link w:val="3"/>
    <w:uiPriority w:val="9"/>
    <w:rsid w:val="00CC2514"/>
    <w:rPr>
      <w:rFonts w:eastAsiaTheme="majorEastAsia" w:cstheme="minorHAnsi"/>
      <w:b/>
      <w:bCs/>
      <w:color w:val="000000" w:themeColor="text1"/>
      <w:sz w:val="24"/>
      <w:szCs w:val="24"/>
    </w:rPr>
  </w:style>
  <w:style w:type="paragraph" w:styleId="a7">
    <w:name w:val="List Paragraph"/>
    <w:basedOn w:val="a"/>
    <w:uiPriority w:val="34"/>
    <w:qFormat/>
    <w:rsid w:val="002D6CCF"/>
    <w:pPr>
      <w:ind w:left="720"/>
      <w:contextualSpacing/>
    </w:pPr>
  </w:style>
  <w:style w:type="character" w:styleId="a8">
    <w:name w:val="FollowedHyperlink"/>
    <w:basedOn w:val="a0"/>
    <w:uiPriority w:val="99"/>
    <w:semiHidden/>
    <w:unhideWhenUsed/>
    <w:rsid w:val="00443011"/>
    <w:rPr>
      <w:color w:val="954F72" w:themeColor="followedHyperlink"/>
      <w:u w:val="single"/>
    </w:rPr>
  </w:style>
  <w:style w:type="paragraph" w:styleId="Web">
    <w:name w:val="Normal (Web)"/>
    <w:basedOn w:val="a"/>
    <w:uiPriority w:val="99"/>
    <w:unhideWhenUsed/>
    <w:rsid w:val="0028181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paragraph" w:styleId="a9">
    <w:name w:val="Title"/>
    <w:basedOn w:val="a"/>
    <w:next w:val="a"/>
    <w:link w:val="aa"/>
    <w:uiPriority w:val="10"/>
    <w:qFormat/>
    <w:rsid w:val="002639D5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aa">
    <w:name w:val="標題 字元"/>
    <w:basedOn w:val="a0"/>
    <w:link w:val="a9"/>
    <w:uiPriority w:val="10"/>
    <w:rsid w:val="002639D5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ab">
    <w:name w:val="Subtitle"/>
    <w:basedOn w:val="a"/>
    <w:next w:val="a"/>
    <w:link w:val="ac"/>
    <w:uiPriority w:val="11"/>
    <w:qFormat/>
    <w:rsid w:val="004E4F87"/>
    <w:rPr>
      <w:b/>
      <w:bCs/>
    </w:rPr>
  </w:style>
  <w:style w:type="character" w:customStyle="1" w:styleId="ac">
    <w:name w:val="副標題 字元"/>
    <w:basedOn w:val="a0"/>
    <w:link w:val="ab"/>
    <w:uiPriority w:val="11"/>
    <w:rsid w:val="004E4F87"/>
    <w:rPr>
      <w:rFonts w:cstheme="minorHAnsi"/>
      <w:b/>
      <w:bCs/>
      <w:sz w:val="24"/>
      <w:szCs w:val="24"/>
    </w:rPr>
  </w:style>
  <w:style w:type="paragraph" w:styleId="ad">
    <w:name w:val="TOC Heading"/>
    <w:basedOn w:val="1"/>
    <w:next w:val="a"/>
    <w:uiPriority w:val="39"/>
    <w:unhideWhenUsed/>
    <w:qFormat/>
    <w:rsid w:val="00503D44"/>
    <w:pPr>
      <w:numPr>
        <w:numId w:val="0"/>
      </w:numPr>
      <w:spacing w:before="240" w:line="259" w:lineRule="auto"/>
      <w:outlineLvl w:val="9"/>
    </w:pPr>
    <w:rPr>
      <w:rFonts w:asciiTheme="majorHAnsi" w:hAnsiTheme="majorHAnsi" w:cstheme="majorBidi"/>
      <w:b w:val="0"/>
      <w:bCs w:val="0"/>
      <w:color w:val="2F5496" w:themeColor="accent1" w:themeShade="BF"/>
      <w:sz w:val="32"/>
      <w:szCs w:val="32"/>
    </w:rPr>
  </w:style>
  <w:style w:type="paragraph" w:styleId="11">
    <w:name w:val="toc 1"/>
    <w:basedOn w:val="a"/>
    <w:next w:val="a"/>
    <w:autoRedefine/>
    <w:uiPriority w:val="39"/>
    <w:unhideWhenUsed/>
    <w:rsid w:val="00503D44"/>
    <w:pPr>
      <w:spacing w:after="100"/>
    </w:pPr>
  </w:style>
  <w:style w:type="paragraph" w:styleId="21">
    <w:name w:val="toc 2"/>
    <w:basedOn w:val="a"/>
    <w:next w:val="a"/>
    <w:autoRedefine/>
    <w:uiPriority w:val="39"/>
    <w:unhideWhenUsed/>
    <w:rsid w:val="00503D44"/>
    <w:pPr>
      <w:spacing w:after="100"/>
      <w:ind w:left="240"/>
    </w:pPr>
  </w:style>
  <w:style w:type="paragraph" w:styleId="31">
    <w:name w:val="toc 3"/>
    <w:basedOn w:val="a"/>
    <w:next w:val="a"/>
    <w:autoRedefine/>
    <w:uiPriority w:val="39"/>
    <w:unhideWhenUsed/>
    <w:rsid w:val="00503D44"/>
    <w:pPr>
      <w:spacing w:after="100"/>
      <w:ind w:left="480"/>
    </w:pPr>
  </w:style>
  <w:style w:type="paragraph" w:styleId="ae">
    <w:name w:val="caption"/>
    <w:basedOn w:val="a"/>
    <w:next w:val="a"/>
    <w:uiPriority w:val="35"/>
    <w:unhideWhenUsed/>
    <w:qFormat/>
    <w:rsid w:val="00C801A5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paragraph" w:styleId="af">
    <w:name w:val="header"/>
    <w:basedOn w:val="a"/>
    <w:link w:val="af0"/>
    <w:uiPriority w:val="99"/>
    <w:unhideWhenUsed/>
    <w:rsid w:val="0043419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0">
    <w:name w:val="頁首 字元"/>
    <w:basedOn w:val="a0"/>
    <w:link w:val="af"/>
    <w:uiPriority w:val="99"/>
    <w:rsid w:val="00434198"/>
    <w:rPr>
      <w:rFonts w:cstheme="minorHAnsi"/>
      <w:sz w:val="24"/>
      <w:szCs w:val="24"/>
    </w:rPr>
  </w:style>
  <w:style w:type="paragraph" w:styleId="af1">
    <w:name w:val="footer"/>
    <w:basedOn w:val="a"/>
    <w:link w:val="af2"/>
    <w:uiPriority w:val="99"/>
    <w:unhideWhenUsed/>
    <w:rsid w:val="00434198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af2">
    <w:name w:val="頁尾 字元"/>
    <w:basedOn w:val="a0"/>
    <w:link w:val="af1"/>
    <w:uiPriority w:val="99"/>
    <w:rsid w:val="00434198"/>
    <w:rPr>
      <w:rFonts w:cstheme="minorHAnsi"/>
      <w:sz w:val="24"/>
      <w:szCs w:val="24"/>
    </w:rPr>
  </w:style>
  <w:style w:type="paragraph" w:customStyle="1" w:styleId="msonormal0">
    <w:name w:val="msonormal"/>
    <w:basedOn w:val="a"/>
    <w:rsid w:val="00F700E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lang w:val="en-US"/>
    </w:rPr>
  </w:style>
  <w:style w:type="character" w:customStyle="1" w:styleId="apple-tab-span">
    <w:name w:val="apple-tab-span"/>
    <w:basedOn w:val="a0"/>
    <w:rsid w:val="00F700EB"/>
  </w:style>
  <w:style w:type="character" w:styleId="af3">
    <w:name w:val="Strong"/>
    <w:basedOn w:val="a0"/>
    <w:uiPriority w:val="22"/>
    <w:qFormat/>
    <w:rsid w:val="00424865"/>
    <w:rPr>
      <w:b/>
      <w:bCs/>
    </w:rPr>
  </w:style>
  <w:style w:type="table" w:styleId="af4">
    <w:name w:val="Table Grid"/>
    <w:basedOn w:val="a1"/>
    <w:uiPriority w:val="39"/>
    <w:rsid w:val="0098123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4539058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8233441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75342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2375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576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5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1159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578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65912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1742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1370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641499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32249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8127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553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56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400053">
          <w:marLeft w:val="72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98872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95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65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2173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47086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546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0600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525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4831382">
          <w:marLeft w:val="0"/>
          <w:marRight w:val="0"/>
          <w:marTop w:val="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010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78728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openxmlformats.org/officeDocument/2006/relationships/styles" Target="style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CoverPageProperties xmlns="http://schemas.microsoft.com/office/2006/coverPageProps">
  <PublishDate>pR</PublishDate>
  <Abstract/>
  <CompanyAddress/>
  <CompanyPhone/>
  <CompanyFax/>
  <CompanyEmail/>
</CoverPage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ECE74DAE-481A-4C55-979E-C40D6D11E010}">
  <ds:schemaRefs>
    <ds:schemaRef ds:uri="http://schemas.openxmlformats.org/officeDocument/2006/bibliography"/>
    <ds:schemaRef ds:uri="http://www.w3.org/2000/xmlns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9</TotalTime>
  <Pages>3</Pages>
  <Words>266</Words>
  <Characters>1521</Characters>
  <Application>Microsoft Office Word</Application>
  <DocSecurity>0</DocSecurity>
  <Lines>12</Lines>
  <Paragraphs>3</Paragraphs>
  <ScaleCrop>false</ScaleCrop>
  <Company>Department of Computer Science, City University of Hong Kong</Company>
  <LinksUpToDate>false</LinksUpToDate>
  <CharactersWithSpaces>178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 plan</dc:title>
  <dc:subject>2022-23 Final Year Project - Project Plan</dc:subject>
  <dc:creator>Mr. CHAU Wai TSSDSDFFDsdffong</dc:creator>
  <cp:keywords/>
  <dc:description/>
  <cp:lastModifiedBy>Mr. CHAU Wai Tong</cp:lastModifiedBy>
  <cp:revision>2799</cp:revision>
  <cp:lastPrinted>2022-09-19T17:56:00Z</cp:lastPrinted>
  <dcterms:created xsi:type="dcterms:W3CDTF">2022-09-09T01:48:00Z</dcterms:created>
  <dcterms:modified xsi:type="dcterms:W3CDTF">2022-12-04T14:44:00Z</dcterms:modified>
</cp:coreProperties>
</file>